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BE1EF3" w14:textId="5A66E141" w:rsidR="00A5370B" w:rsidRDefault="0051243D" w:rsidP="0051243D">
      <w:pPr>
        <w:pStyle w:val="Title"/>
      </w:pPr>
      <w:r>
        <w:t>Ti</w:t>
      </w:r>
      <w:r w:rsidR="00B443EF">
        <w:t>tle</w:t>
      </w:r>
    </w:p>
    <w:p w14:paraId="7DB6210C" w14:textId="1DBBA883" w:rsidR="00A5370B" w:rsidRDefault="00B443EF" w:rsidP="00A5370B">
      <w:pPr>
        <w:pStyle w:val="Subtitle"/>
      </w:pPr>
      <w:r>
        <w:t>Subtitle</w:t>
      </w:r>
    </w:p>
    <w:p w14:paraId="0401CD87" w14:textId="77777777" w:rsidR="00A5370B" w:rsidRDefault="00A5370B" w:rsidP="00B52BD7"/>
    <w:p w14:paraId="43F50498" w14:textId="77777777" w:rsidR="00A5370B" w:rsidRDefault="00A5370B" w:rsidP="00B52BD7"/>
    <w:p w14:paraId="1561D342" w14:textId="7DC14B23" w:rsidR="009A146A" w:rsidRPr="00B52BD7" w:rsidRDefault="009A146A" w:rsidP="00B52BD7">
      <w:r>
        <w:t>TOC</w:t>
      </w:r>
    </w:p>
    <w:p w14:paraId="64F249D7" w14:textId="77777777" w:rsidR="009A146A" w:rsidRDefault="009A146A" w:rsidP="00F4432B">
      <w:pPr>
        <w:pStyle w:val="Heading1"/>
      </w:pPr>
      <w:r>
        <w:t>Heading 1</w:t>
      </w:r>
    </w:p>
    <w:p w14:paraId="3E07A628" w14:textId="77777777" w:rsidR="009A146A" w:rsidRDefault="009A146A" w:rsidP="00266D1F">
      <w:pPr>
        <w:pStyle w:val="Heading2"/>
      </w:pPr>
      <w:r>
        <w:t>Heading 2</w:t>
      </w:r>
    </w:p>
    <w:p w14:paraId="467E1955" w14:textId="77777777" w:rsidR="009A146A" w:rsidRDefault="009A146A" w:rsidP="00F4432B">
      <w:pPr>
        <w:pStyle w:val="Heading3"/>
      </w:pPr>
      <w:r>
        <w:t>Heading 3</w:t>
      </w:r>
    </w:p>
    <w:p w14:paraId="6E9EB2AF" w14:textId="77777777" w:rsidR="009A146A" w:rsidRDefault="009A146A" w:rsidP="00F4432B">
      <w:pPr>
        <w:pStyle w:val="Heading4"/>
      </w:pPr>
      <w:r>
        <w:t>Heading 4</w:t>
      </w:r>
    </w:p>
    <w:p w14:paraId="5939D77D" w14:textId="77777777" w:rsidR="009A146A" w:rsidRDefault="009A146A" w:rsidP="00F4432B">
      <w:pPr>
        <w:pStyle w:val="Heading5"/>
      </w:pPr>
      <w:r>
        <w:t>Heading 5</w:t>
      </w:r>
    </w:p>
    <w:p w14:paraId="25415FD4" w14:textId="77777777" w:rsidR="00A51AD7" w:rsidRDefault="00A51AD7" w:rsidP="000C5ABF"/>
    <w:p w14:paraId="1056E797" w14:textId="58061830" w:rsidR="00221E7D" w:rsidRDefault="006C75CB" w:rsidP="000C5ABF">
      <w:r>
        <w:t>‘Normal style’</w:t>
      </w:r>
      <w:r w:rsidR="00365ABB">
        <w:t xml:space="preserve"> - </w:t>
      </w:r>
      <w:r w:rsidR="00365ABB" w:rsidRPr="00365ABB">
        <w:t xml:space="preserve">Sed </w:t>
      </w:r>
      <w:proofErr w:type="spellStart"/>
      <w:r w:rsidR="00365ABB" w:rsidRPr="00365ABB">
        <w:t>ut</w:t>
      </w:r>
      <w:proofErr w:type="spellEnd"/>
      <w:r w:rsidR="00365ABB" w:rsidRPr="00365ABB">
        <w:t xml:space="preserve"> </w:t>
      </w:r>
      <w:proofErr w:type="spellStart"/>
      <w:r w:rsidR="00365ABB" w:rsidRPr="00365ABB">
        <w:t>perspiciatis</w:t>
      </w:r>
      <w:proofErr w:type="spellEnd"/>
      <w:r w:rsidR="00365ABB" w:rsidRPr="00365ABB">
        <w:t xml:space="preserve"> </w:t>
      </w:r>
      <w:proofErr w:type="spellStart"/>
      <w:r w:rsidR="00365ABB" w:rsidRPr="00365ABB">
        <w:t>unde</w:t>
      </w:r>
      <w:proofErr w:type="spellEnd"/>
      <w:r w:rsidR="00365ABB" w:rsidRPr="00365ABB">
        <w:t xml:space="preserve"> </w:t>
      </w:r>
      <w:proofErr w:type="spellStart"/>
      <w:r w:rsidR="00365ABB" w:rsidRPr="00365ABB">
        <w:t>omnis</w:t>
      </w:r>
      <w:proofErr w:type="spellEnd"/>
      <w:r w:rsidR="00365ABB" w:rsidRPr="00365ABB">
        <w:t xml:space="preserve"> </w:t>
      </w:r>
      <w:proofErr w:type="spellStart"/>
      <w:r w:rsidR="00365ABB" w:rsidRPr="00365ABB">
        <w:t>iste</w:t>
      </w:r>
      <w:proofErr w:type="spellEnd"/>
      <w:r w:rsidR="00365ABB" w:rsidRPr="00365ABB">
        <w:t xml:space="preserve"> </w:t>
      </w:r>
      <w:proofErr w:type="spellStart"/>
      <w:r w:rsidR="00365ABB" w:rsidRPr="00365ABB">
        <w:t>natus</w:t>
      </w:r>
      <w:proofErr w:type="spellEnd"/>
      <w:r w:rsidR="00365ABB" w:rsidRPr="00365ABB">
        <w:t xml:space="preserve"> error sit </w:t>
      </w:r>
      <w:proofErr w:type="spellStart"/>
      <w:r w:rsidR="00365ABB" w:rsidRPr="00365ABB">
        <w:t>voluptatem</w:t>
      </w:r>
      <w:proofErr w:type="spellEnd"/>
      <w:r w:rsidR="00365ABB" w:rsidRPr="00365ABB">
        <w:t xml:space="preserve"> </w:t>
      </w:r>
      <w:proofErr w:type="spellStart"/>
      <w:r w:rsidR="00365ABB" w:rsidRPr="00365ABB">
        <w:t>accusantium</w:t>
      </w:r>
      <w:proofErr w:type="spellEnd"/>
      <w:r w:rsidR="00365ABB" w:rsidRPr="00365ABB">
        <w:t xml:space="preserve"> </w:t>
      </w:r>
      <w:proofErr w:type="spellStart"/>
      <w:r w:rsidR="00365ABB" w:rsidRPr="00365ABB">
        <w:t>doloremque</w:t>
      </w:r>
      <w:proofErr w:type="spellEnd"/>
      <w:r w:rsidR="00365ABB" w:rsidRPr="00365ABB">
        <w:t xml:space="preserve"> </w:t>
      </w:r>
      <w:proofErr w:type="spellStart"/>
      <w:r w:rsidR="00365ABB" w:rsidRPr="00365ABB">
        <w:t>laudantium</w:t>
      </w:r>
      <w:proofErr w:type="spellEnd"/>
      <w:r w:rsidR="00365ABB" w:rsidRPr="00365ABB">
        <w:t xml:space="preserve">, </w:t>
      </w:r>
      <w:proofErr w:type="spellStart"/>
      <w:r w:rsidR="00365ABB" w:rsidRPr="00365ABB">
        <w:t>totam</w:t>
      </w:r>
      <w:proofErr w:type="spellEnd"/>
      <w:r w:rsidR="00365ABB" w:rsidRPr="00365ABB">
        <w:t xml:space="preserve"> rem </w:t>
      </w:r>
      <w:proofErr w:type="spellStart"/>
      <w:r w:rsidR="00365ABB" w:rsidRPr="00365ABB">
        <w:t>aperiam</w:t>
      </w:r>
      <w:proofErr w:type="spellEnd"/>
      <w:r w:rsidR="00365ABB" w:rsidRPr="00365ABB">
        <w:t xml:space="preserve">, </w:t>
      </w:r>
      <w:proofErr w:type="spellStart"/>
      <w:r w:rsidR="00365ABB" w:rsidRPr="00365ABB">
        <w:t>eaque</w:t>
      </w:r>
      <w:proofErr w:type="spellEnd"/>
      <w:r w:rsidR="00365ABB" w:rsidRPr="00365ABB">
        <w:t xml:space="preserve"> </w:t>
      </w:r>
      <w:proofErr w:type="spellStart"/>
      <w:r w:rsidR="00365ABB" w:rsidRPr="00365ABB">
        <w:t>ipsa</w:t>
      </w:r>
      <w:proofErr w:type="spellEnd"/>
      <w:r w:rsidR="00365ABB" w:rsidRPr="00365ABB">
        <w:t xml:space="preserve"> </w:t>
      </w:r>
      <w:proofErr w:type="spellStart"/>
      <w:r w:rsidR="00365ABB" w:rsidRPr="00365ABB">
        <w:t>quae</w:t>
      </w:r>
      <w:proofErr w:type="spellEnd"/>
      <w:r w:rsidR="00365ABB" w:rsidRPr="00365ABB">
        <w:t xml:space="preserve"> ab </w:t>
      </w:r>
      <w:proofErr w:type="spellStart"/>
      <w:r w:rsidR="00365ABB" w:rsidRPr="00365ABB">
        <w:t>illo</w:t>
      </w:r>
      <w:proofErr w:type="spellEnd"/>
      <w:r w:rsidR="00365ABB" w:rsidRPr="00365ABB">
        <w:t xml:space="preserve"> </w:t>
      </w:r>
      <w:proofErr w:type="spellStart"/>
      <w:r w:rsidR="00365ABB" w:rsidRPr="00365ABB">
        <w:t>inventore</w:t>
      </w:r>
      <w:proofErr w:type="spellEnd"/>
      <w:r w:rsidR="00365ABB" w:rsidRPr="00365ABB">
        <w:t xml:space="preserve"> </w:t>
      </w:r>
      <w:proofErr w:type="spellStart"/>
      <w:r w:rsidR="00365ABB" w:rsidRPr="00365ABB">
        <w:t>veritatis</w:t>
      </w:r>
      <w:proofErr w:type="spellEnd"/>
      <w:r w:rsidR="00365ABB" w:rsidRPr="00365ABB">
        <w:t xml:space="preserve"> et quasi </w:t>
      </w:r>
      <w:proofErr w:type="spellStart"/>
      <w:r w:rsidR="00365ABB" w:rsidRPr="00365ABB">
        <w:t>architecto</w:t>
      </w:r>
      <w:proofErr w:type="spellEnd"/>
      <w:r w:rsidR="00365ABB" w:rsidRPr="00365ABB">
        <w:t xml:space="preserve"> beatae vitae dicta sunt </w:t>
      </w:r>
      <w:proofErr w:type="spellStart"/>
      <w:r w:rsidR="00365ABB" w:rsidRPr="00365ABB">
        <w:t>explicabo</w:t>
      </w:r>
      <w:proofErr w:type="spellEnd"/>
      <w:r w:rsidR="00365ABB" w:rsidRPr="00365ABB">
        <w:t xml:space="preserve">. Nemo </w:t>
      </w:r>
      <w:proofErr w:type="spellStart"/>
      <w:r w:rsidR="00365ABB" w:rsidRPr="00365ABB">
        <w:t>enim</w:t>
      </w:r>
      <w:proofErr w:type="spellEnd"/>
      <w:r w:rsidR="00365ABB" w:rsidRPr="00365ABB">
        <w:t xml:space="preserve"> </w:t>
      </w:r>
      <w:proofErr w:type="spellStart"/>
      <w:r w:rsidR="00365ABB" w:rsidRPr="00365ABB">
        <w:t>ipsam</w:t>
      </w:r>
      <w:proofErr w:type="spellEnd"/>
      <w:r w:rsidR="00365ABB" w:rsidRPr="00365ABB">
        <w:t xml:space="preserve"> </w:t>
      </w:r>
      <w:proofErr w:type="spellStart"/>
      <w:r w:rsidR="00365ABB" w:rsidRPr="00365ABB">
        <w:t>voluptatem</w:t>
      </w:r>
      <w:proofErr w:type="spellEnd"/>
      <w:r w:rsidR="00365ABB" w:rsidRPr="00365ABB">
        <w:t xml:space="preserve"> </w:t>
      </w:r>
      <w:proofErr w:type="spellStart"/>
      <w:r w:rsidR="00365ABB" w:rsidRPr="00365ABB">
        <w:t>quia</w:t>
      </w:r>
      <w:proofErr w:type="spellEnd"/>
      <w:r w:rsidR="00365ABB" w:rsidRPr="00365ABB">
        <w:t xml:space="preserve"> </w:t>
      </w:r>
      <w:proofErr w:type="spellStart"/>
      <w:r w:rsidR="00365ABB" w:rsidRPr="00365ABB">
        <w:t>voluptas</w:t>
      </w:r>
      <w:proofErr w:type="spellEnd"/>
      <w:r w:rsidR="00365ABB" w:rsidRPr="00365ABB">
        <w:t xml:space="preserve"> sit </w:t>
      </w:r>
      <w:proofErr w:type="spellStart"/>
      <w:r w:rsidR="00365ABB" w:rsidRPr="00365ABB">
        <w:t>aspernatur</w:t>
      </w:r>
      <w:proofErr w:type="spellEnd"/>
      <w:r w:rsidR="00365ABB" w:rsidRPr="00365ABB">
        <w:t xml:space="preserve"> </w:t>
      </w:r>
      <w:proofErr w:type="spellStart"/>
      <w:r w:rsidR="00365ABB" w:rsidRPr="00365ABB">
        <w:t>aut</w:t>
      </w:r>
      <w:proofErr w:type="spellEnd"/>
      <w:r w:rsidR="00365ABB" w:rsidRPr="00365ABB">
        <w:t xml:space="preserve"> </w:t>
      </w:r>
      <w:proofErr w:type="spellStart"/>
      <w:r w:rsidR="00365ABB" w:rsidRPr="00365ABB">
        <w:t>odit</w:t>
      </w:r>
      <w:proofErr w:type="spellEnd"/>
      <w:r w:rsidR="00365ABB" w:rsidRPr="00365ABB">
        <w:t xml:space="preserve"> </w:t>
      </w:r>
      <w:proofErr w:type="spellStart"/>
      <w:r w:rsidR="00365ABB" w:rsidRPr="00365ABB">
        <w:t>aut</w:t>
      </w:r>
      <w:proofErr w:type="spellEnd"/>
      <w:r w:rsidR="00365ABB" w:rsidRPr="00365ABB">
        <w:t xml:space="preserve"> fugit, sed </w:t>
      </w:r>
      <w:proofErr w:type="spellStart"/>
      <w:r w:rsidR="00365ABB" w:rsidRPr="00365ABB">
        <w:t>quia</w:t>
      </w:r>
      <w:proofErr w:type="spellEnd"/>
      <w:r w:rsidR="00365ABB" w:rsidRPr="00365ABB">
        <w:t xml:space="preserve"> </w:t>
      </w:r>
      <w:proofErr w:type="spellStart"/>
      <w:r w:rsidR="00365ABB" w:rsidRPr="00365ABB">
        <w:t>consequuntur</w:t>
      </w:r>
      <w:proofErr w:type="spellEnd"/>
      <w:r w:rsidR="00365ABB" w:rsidRPr="00365ABB">
        <w:t xml:space="preserve"> </w:t>
      </w:r>
      <w:proofErr w:type="spellStart"/>
      <w:r w:rsidR="00365ABB" w:rsidRPr="00365ABB">
        <w:t>magni</w:t>
      </w:r>
      <w:proofErr w:type="spellEnd"/>
      <w:r w:rsidR="00365ABB" w:rsidRPr="00365ABB">
        <w:t xml:space="preserve"> </w:t>
      </w:r>
      <w:proofErr w:type="spellStart"/>
      <w:r w:rsidR="00365ABB" w:rsidRPr="00365ABB">
        <w:t>dolores</w:t>
      </w:r>
      <w:proofErr w:type="spellEnd"/>
      <w:r w:rsidR="00365ABB" w:rsidRPr="00365ABB">
        <w:t xml:space="preserve"> </w:t>
      </w:r>
      <w:proofErr w:type="spellStart"/>
      <w:r w:rsidR="00365ABB" w:rsidRPr="00365ABB">
        <w:t>eos</w:t>
      </w:r>
      <w:proofErr w:type="spellEnd"/>
      <w:r w:rsidR="00365ABB" w:rsidRPr="00365ABB">
        <w:t xml:space="preserve"> </w:t>
      </w:r>
    </w:p>
    <w:p w14:paraId="555BA581" w14:textId="4386DC99" w:rsidR="00FB2576" w:rsidRDefault="00A51AD7" w:rsidP="00A51AD7">
      <w:pPr>
        <w:pStyle w:val="BodyText"/>
      </w:pPr>
      <w:r>
        <w:t xml:space="preserve">‘Body style’ - </w:t>
      </w:r>
      <w:r w:rsidRPr="00365ABB">
        <w:t xml:space="preserve">Sed </w:t>
      </w:r>
      <w:proofErr w:type="spellStart"/>
      <w:r w:rsidRPr="00365ABB">
        <w:t>ut</w:t>
      </w:r>
      <w:proofErr w:type="spellEnd"/>
      <w:r w:rsidRPr="00365ABB">
        <w:t xml:space="preserve"> </w:t>
      </w:r>
      <w:proofErr w:type="spellStart"/>
      <w:r w:rsidRPr="00365ABB">
        <w:t>perspiciatis</w:t>
      </w:r>
      <w:proofErr w:type="spellEnd"/>
      <w:r w:rsidRPr="00365ABB">
        <w:t xml:space="preserve"> </w:t>
      </w:r>
      <w:proofErr w:type="spellStart"/>
      <w:r w:rsidRPr="00365ABB">
        <w:t>unde</w:t>
      </w:r>
      <w:proofErr w:type="spellEnd"/>
      <w:r w:rsidRPr="00365ABB">
        <w:t xml:space="preserve"> </w:t>
      </w:r>
      <w:proofErr w:type="spellStart"/>
      <w:r w:rsidRPr="00365ABB">
        <w:t>omnis</w:t>
      </w:r>
      <w:proofErr w:type="spellEnd"/>
      <w:r w:rsidRPr="00365ABB">
        <w:t xml:space="preserve"> </w:t>
      </w:r>
      <w:proofErr w:type="spellStart"/>
      <w:r w:rsidRPr="00365ABB">
        <w:t>iste</w:t>
      </w:r>
      <w:proofErr w:type="spellEnd"/>
      <w:r w:rsidRPr="00365ABB">
        <w:t xml:space="preserve"> </w:t>
      </w:r>
      <w:proofErr w:type="spellStart"/>
      <w:r w:rsidRPr="00365ABB">
        <w:t>natus</w:t>
      </w:r>
      <w:proofErr w:type="spellEnd"/>
      <w:r w:rsidRPr="00365ABB">
        <w:t xml:space="preserve"> error sit </w:t>
      </w:r>
      <w:proofErr w:type="spellStart"/>
      <w:r w:rsidRPr="00365ABB">
        <w:t>voluptatem</w:t>
      </w:r>
      <w:proofErr w:type="spellEnd"/>
      <w:r w:rsidRPr="00365ABB">
        <w:t xml:space="preserve"> </w:t>
      </w:r>
      <w:proofErr w:type="spellStart"/>
      <w:r w:rsidRPr="00365ABB">
        <w:t>accusantium</w:t>
      </w:r>
      <w:proofErr w:type="spellEnd"/>
      <w:r w:rsidRPr="00365ABB">
        <w:t xml:space="preserve"> </w:t>
      </w:r>
      <w:proofErr w:type="spellStart"/>
      <w:r w:rsidRPr="00365ABB">
        <w:t>doloremque</w:t>
      </w:r>
      <w:proofErr w:type="spellEnd"/>
      <w:r w:rsidRPr="00365ABB">
        <w:t xml:space="preserve"> </w:t>
      </w:r>
      <w:proofErr w:type="spellStart"/>
      <w:r w:rsidRPr="00365ABB">
        <w:t>laudantium</w:t>
      </w:r>
      <w:proofErr w:type="spellEnd"/>
      <w:r w:rsidRPr="00365ABB">
        <w:t xml:space="preserve">, </w:t>
      </w:r>
      <w:proofErr w:type="spellStart"/>
      <w:r w:rsidRPr="00365ABB">
        <w:t>totam</w:t>
      </w:r>
      <w:proofErr w:type="spellEnd"/>
      <w:r w:rsidRPr="00365ABB">
        <w:t xml:space="preserve"> rem </w:t>
      </w:r>
      <w:proofErr w:type="spellStart"/>
      <w:r w:rsidRPr="00365ABB">
        <w:t>aperiam</w:t>
      </w:r>
      <w:proofErr w:type="spellEnd"/>
      <w:r w:rsidRPr="00365ABB">
        <w:t xml:space="preserve">, </w:t>
      </w:r>
      <w:proofErr w:type="spellStart"/>
      <w:r w:rsidRPr="00365ABB">
        <w:t>eaque</w:t>
      </w:r>
      <w:proofErr w:type="spellEnd"/>
      <w:r w:rsidRPr="00365ABB">
        <w:t xml:space="preserve"> </w:t>
      </w:r>
      <w:proofErr w:type="spellStart"/>
      <w:r w:rsidRPr="00365ABB">
        <w:t>ipsa</w:t>
      </w:r>
      <w:proofErr w:type="spellEnd"/>
      <w:r w:rsidRPr="00365ABB">
        <w:t xml:space="preserve"> </w:t>
      </w:r>
      <w:proofErr w:type="spellStart"/>
      <w:r w:rsidRPr="00365ABB">
        <w:t>quae</w:t>
      </w:r>
      <w:proofErr w:type="spellEnd"/>
      <w:r w:rsidRPr="00365ABB">
        <w:t xml:space="preserve"> ab </w:t>
      </w:r>
      <w:proofErr w:type="spellStart"/>
      <w:r w:rsidRPr="00365ABB">
        <w:t>illo</w:t>
      </w:r>
      <w:proofErr w:type="spellEnd"/>
      <w:r w:rsidRPr="00365ABB">
        <w:t xml:space="preserve"> </w:t>
      </w:r>
      <w:proofErr w:type="spellStart"/>
      <w:r w:rsidRPr="00365ABB">
        <w:t>inventore</w:t>
      </w:r>
      <w:proofErr w:type="spellEnd"/>
      <w:r w:rsidRPr="00365ABB">
        <w:t xml:space="preserve"> </w:t>
      </w:r>
      <w:proofErr w:type="spellStart"/>
      <w:r w:rsidRPr="00365ABB">
        <w:t>veritatis</w:t>
      </w:r>
      <w:proofErr w:type="spellEnd"/>
      <w:r w:rsidRPr="00365ABB">
        <w:t xml:space="preserve"> et quasi </w:t>
      </w:r>
      <w:proofErr w:type="spellStart"/>
      <w:r w:rsidRPr="00365ABB">
        <w:t>architecto</w:t>
      </w:r>
      <w:proofErr w:type="spellEnd"/>
      <w:r w:rsidRPr="00365ABB">
        <w:t xml:space="preserve"> beatae vitae dicta sunt </w:t>
      </w:r>
      <w:proofErr w:type="spellStart"/>
      <w:r w:rsidRPr="00365ABB">
        <w:t>explicabo</w:t>
      </w:r>
      <w:proofErr w:type="spellEnd"/>
      <w:r w:rsidRPr="00365ABB">
        <w:t xml:space="preserve">. Nemo </w:t>
      </w:r>
      <w:proofErr w:type="spellStart"/>
      <w:r w:rsidRPr="00365ABB">
        <w:t>enim</w:t>
      </w:r>
      <w:proofErr w:type="spellEnd"/>
      <w:r w:rsidRPr="00365ABB">
        <w:t xml:space="preserve"> </w:t>
      </w:r>
      <w:proofErr w:type="spellStart"/>
      <w:r w:rsidRPr="00365ABB">
        <w:t>ipsam</w:t>
      </w:r>
      <w:proofErr w:type="spellEnd"/>
      <w:r w:rsidRPr="00365ABB">
        <w:t xml:space="preserve"> </w:t>
      </w:r>
      <w:proofErr w:type="spellStart"/>
      <w:r w:rsidRPr="00365ABB">
        <w:t>voluptatem</w:t>
      </w:r>
      <w:proofErr w:type="spellEnd"/>
      <w:r w:rsidRPr="00365ABB">
        <w:t xml:space="preserve"> </w:t>
      </w:r>
      <w:proofErr w:type="spellStart"/>
      <w:r w:rsidRPr="00365ABB">
        <w:t>quia</w:t>
      </w:r>
      <w:proofErr w:type="spellEnd"/>
      <w:r w:rsidRPr="00365ABB">
        <w:t xml:space="preserve"> </w:t>
      </w:r>
      <w:proofErr w:type="spellStart"/>
      <w:r w:rsidRPr="00365ABB">
        <w:t>voluptas</w:t>
      </w:r>
      <w:proofErr w:type="spellEnd"/>
      <w:r w:rsidRPr="00365ABB">
        <w:t xml:space="preserve"> sit </w:t>
      </w:r>
      <w:proofErr w:type="spellStart"/>
      <w:r w:rsidRPr="00365ABB">
        <w:t>aspernatur</w:t>
      </w:r>
      <w:proofErr w:type="spellEnd"/>
      <w:r w:rsidRPr="00365ABB">
        <w:t xml:space="preserve"> </w:t>
      </w:r>
      <w:proofErr w:type="spellStart"/>
      <w:r w:rsidRPr="00365ABB">
        <w:t>aut</w:t>
      </w:r>
      <w:proofErr w:type="spellEnd"/>
      <w:r w:rsidRPr="00365ABB">
        <w:t xml:space="preserve"> </w:t>
      </w:r>
      <w:proofErr w:type="spellStart"/>
      <w:r w:rsidRPr="00365ABB">
        <w:t>odit</w:t>
      </w:r>
      <w:proofErr w:type="spellEnd"/>
      <w:r w:rsidRPr="00365ABB">
        <w:t xml:space="preserve"> </w:t>
      </w:r>
      <w:proofErr w:type="spellStart"/>
      <w:r w:rsidRPr="00365ABB">
        <w:t>aut</w:t>
      </w:r>
      <w:proofErr w:type="spellEnd"/>
      <w:r w:rsidRPr="00365ABB">
        <w:t xml:space="preserve"> fugit, sed </w:t>
      </w:r>
      <w:proofErr w:type="spellStart"/>
      <w:r w:rsidRPr="00365ABB">
        <w:t>quia</w:t>
      </w:r>
      <w:proofErr w:type="spellEnd"/>
      <w:r w:rsidRPr="00365ABB">
        <w:t xml:space="preserve"> </w:t>
      </w:r>
      <w:proofErr w:type="spellStart"/>
      <w:r w:rsidRPr="00365ABB">
        <w:t>consequuntur</w:t>
      </w:r>
      <w:proofErr w:type="spellEnd"/>
      <w:r w:rsidRPr="00365ABB">
        <w:t xml:space="preserve"> </w:t>
      </w:r>
      <w:proofErr w:type="spellStart"/>
      <w:r w:rsidRPr="00365ABB">
        <w:t>magni</w:t>
      </w:r>
      <w:proofErr w:type="spellEnd"/>
      <w:r w:rsidRPr="00365ABB">
        <w:t xml:space="preserve"> </w:t>
      </w:r>
      <w:proofErr w:type="spellStart"/>
      <w:r w:rsidRPr="00365ABB">
        <w:t>dolores</w:t>
      </w:r>
      <w:proofErr w:type="spellEnd"/>
      <w:r w:rsidRPr="00365ABB">
        <w:t xml:space="preserve"> </w:t>
      </w:r>
      <w:proofErr w:type="spellStart"/>
      <w:r w:rsidRPr="00365ABB">
        <w:t>eos</w:t>
      </w:r>
      <w:proofErr w:type="spellEnd"/>
    </w:p>
    <w:p w14:paraId="7864371E" w14:textId="77777777" w:rsidR="009A146A" w:rsidRDefault="009A146A" w:rsidP="009A097B">
      <w:pPr>
        <w:pStyle w:val="Compact"/>
        <w:ind w:left="0"/>
      </w:pPr>
    </w:p>
    <w:p w14:paraId="1217D115" w14:textId="77777777" w:rsidR="009A146A" w:rsidRDefault="009A146A" w:rsidP="009A097B">
      <w:pPr>
        <w:pStyle w:val="Compact"/>
        <w:ind w:left="0"/>
      </w:pPr>
    </w:p>
    <w:p w14:paraId="04141F75" w14:textId="26F026CE" w:rsidR="00221E7D" w:rsidRDefault="00221E7D">
      <w:pPr>
        <w:rPr>
          <w:rFonts w:cs="Arial"/>
          <w:kern w:val="0"/>
          <w:sz w:val="18"/>
          <w:szCs w:val="23"/>
          <w:lang w:val="en-US"/>
          <w14:ligatures w14:val="none"/>
        </w:rPr>
      </w:pPr>
      <w:r>
        <w:br w:type="page"/>
      </w:r>
    </w:p>
    <w:p w14:paraId="275BE43C" w14:textId="771F1E6E" w:rsidR="00BD4819" w:rsidRPr="004246B1" w:rsidRDefault="00BD4819" w:rsidP="00A51AD7">
      <w:pPr>
        <w:pStyle w:val="Compact"/>
        <w:numPr>
          <w:ilvl w:val="0"/>
          <w:numId w:val="30"/>
        </w:numPr>
      </w:pPr>
      <w:r>
        <w:lastRenderedPageBreak/>
        <w:t>Compact bullet 1</w:t>
      </w:r>
    </w:p>
    <w:p w14:paraId="5D4D2454" w14:textId="2AD98AF1" w:rsidR="00527949" w:rsidRDefault="00BD4819" w:rsidP="009A097B">
      <w:pPr>
        <w:pStyle w:val="Compact"/>
        <w:numPr>
          <w:ilvl w:val="0"/>
          <w:numId w:val="30"/>
        </w:numPr>
      </w:pPr>
      <w:r>
        <w:t xml:space="preserve">Compact bullet </w:t>
      </w:r>
      <w:r w:rsidR="00221E7D">
        <w:t>2</w:t>
      </w:r>
    </w:p>
    <w:p w14:paraId="744DD2EC" w14:textId="77777777" w:rsidR="00C82447" w:rsidRPr="004246B1" w:rsidRDefault="00C82447" w:rsidP="001632DD">
      <w:pPr>
        <w:pStyle w:val="TextboxStyle"/>
      </w:pPr>
      <w:r w:rsidRPr="004246B1">
        <w:t>Textbox with body style text</w:t>
      </w:r>
    </w:p>
    <w:p w14:paraId="514D00DA" w14:textId="77777777" w:rsidR="00750E14" w:rsidRPr="004246B1" w:rsidRDefault="00750E14" w:rsidP="00750E14">
      <w:pPr>
        <w:pStyle w:val="TextboxStyleList"/>
      </w:pPr>
      <w:r w:rsidRPr="004246B1">
        <w:t>Textbox list element 1</w:t>
      </w:r>
    </w:p>
    <w:p w14:paraId="12268D81" w14:textId="77777777" w:rsidR="00750E14" w:rsidRPr="004246B1" w:rsidRDefault="00750E14" w:rsidP="00750E14">
      <w:pPr>
        <w:pStyle w:val="TextboxStyleList"/>
      </w:pPr>
      <w:r w:rsidRPr="004246B1">
        <w:t>Textbox list element 2</w:t>
      </w:r>
    </w:p>
    <w:p w14:paraId="4CE6742B" w14:textId="77777777" w:rsidR="00527949" w:rsidRDefault="00527949" w:rsidP="00C82447"/>
    <w:p w14:paraId="5E53997D" w14:textId="77777777" w:rsidR="00527949" w:rsidRPr="00A51AD7" w:rsidRDefault="00527949" w:rsidP="00A51AD7">
      <w:pPr>
        <w:pStyle w:val="BodyText"/>
      </w:pPr>
    </w:p>
    <w:sectPr w:rsidR="00527949" w:rsidRPr="00A51AD7" w:rsidSect="007A5486">
      <w:footerReference w:type="default" r:id="rId7"/>
      <w:headerReference w:type="first" r:id="rId8"/>
      <w:pgSz w:w="11906" w:h="16838"/>
      <w:pgMar w:top="1134" w:right="851" w:bottom="1418" w:left="851" w:header="709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0DA285" w14:textId="77777777" w:rsidR="00F766BE" w:rsidRDefault="00F766BE" w:rsidP="008F35C7">
      <w:pPr>
        <w:spacing w:after="0" w:line="240" w:lineRule="auto"/>
      </w:pPr>
      <w:r>
        <w:separator/>
      </w:r>
    </w:p>
  </w:endnote>
  <w:endnote w:type="continuationSeparator" w:id="0">
    <w:p w14:paraId="57D1EE8B" w14:textId="77777777" w:rsidR="00F766BE" w:rsidRDefault="00F766BE" w:rsidP="008F35C7">
      <w:pPr>
        <w:spacing w:after="0" w:line="240" w:lineRule="auto"/>
      </w:pPr>
      <w:r>
        <w:continuationSeparator/>
      </w:r>
    </w:p>
  </w:endnote>
  <w:endnote w:type="continuationNotice" w:id="1">
    <w:p w14:paraId="79B39D67" w14:textId="77777777" w:rsidR="00F766BE" w:rsidRDefault="00F766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rlow">
    <w:panose1 w:val="00000500000000000000"/>
    <w:charset w:val="4D"/>
    <w:family w:val="auto"/>
    <w:pitch w:val="variable"/>
    <w:sig w:usb0="20000007" w:usb1="00000000" w:usb2="00000000" w:usb3="00000000" w:csb0="000001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529ABB" w14:textId="6AC480A0" w:rsidR="008F35C7" w:rsidRPr="008F35C7" w:rsidRDefault="00C86B4C" w:rsidP="00000967">
    <w:pPr>
      <w:pStyle w:val="Footer"/>
      <w:tabs>
        <w:tab w:val="clear" w:pos="9026"/>
        <w:tab w:val="right" w:pos="10204"/>
      </w:tabs>
      <w:rPr>
        <w:rFonts w:ascii="Calibri" w:hAnsi="Calibri" w:cs="Calibri"/>
        <w:szCs w:val="22"/>
      </w:rPr>
    </w:pPr>
    <w:r>
      <w:rPr>
        <w:noProof/>
      </w:rPr>
      <w:drawing>
        <wp:anchor distT="0" distB="0" distL="114300" distR="114300" simplePos="0" relativeHeight="251658242" behindDoc="0" locked="0" layoutInCell="1" allowOverlap="1" wp14:anchorId="074BF3CA" wp14:editId="51E71757">
          <wp:simplePos x="0" y="0"/>
          <wp:positionH relativeFrom="column">
            <wp:posOffset>-449580</wp:posOffset>
          </wp:positionH>
          <wp:positionV relativeFrom="paragraph">
            <wp:posOffset>-209982</wp:posOffset>
          </wp:positionV>
          <wp:extent cx="782302" cy="500673"/>
          <wp:effectExtent l="0" t="0" r="5715" b="0"/>
          <wp:wrapNone/>
          <wp:docPr id="4808156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2516725" name="Picture 28251672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302" cy="5006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F35C7" w:rsidRPr="008F35C7">
      <w:rPr>
        <w:rFonts w:ascii="Calibri" w:hAnsi="Calibri" w:cs="Calibri"/>
        <w:szCs w:val="22"/>
      </w:rPr>
      <w:tab/>
    </w:r>
    <w:sdt>
      <w:sdtPr>
        <w:rPr>
          <w:rFonts w:cs="Calibri"/>
          <w:szCs w:val="22"/>
        </w:rPr>
        <w:id w:val="-176213857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B7045">
          <w:rPr>
            <w:rFonts w:cs="Calibri"/>
            <w:szCs w:val="22"/>
          </w:rPr>
          <w:tab/>
        </w:r>
        <w:r w:rsidR="008F35C7" w:rsidRPr="00A571CA">
          <w:rPr>
            <w:rFonts w:cs="Calibri"/>
            <w:szCs w:val="22"/>
          </w:rPr>
          <w:fldChar w:fldCharType="begin"/>
        </w:r>
        <w:r w:rsidR="008F35C7" w:rsidRPr="00A571CA">
          <w:rPr>
            <w:rFonts w:cs="Calibri"/>
            <w:szCs w:val="22"/>
          </w:rPr>
          <w:instrText xml:space="preserve"> PAGE   \* MERGEFORMAT </w:instrText>
        </w:r>
        <w:r w:rsidR="008F35C7" w:rsidRPr="00A571CA">
          <w:rPr>
            <w:rFonts w:cs="Calibri"/>
            <w:szCs w:val="22"/>
          </w:rPr>
          <w:fldChar w:fldCharType="separate"/>
        </w:r>
        <w:r w:rsidR="008F35C7" w:rsidRPr="00A571CA">
          <w:rPr>
            <w:rFonts w:cs="Calibri"/>
            <w:noProof/>
            <w:szCs w:val="22"/>
          </w:rPr>
          <w:t>2</w:t>
        </w:r>
        <w:r w:rsidR="008F35C7" w:rsidRPr="00A571CA">
          <w:rPr>
            <w:rFonts w:cs="Calibri"/>
            <w:noProof/>
            <w:szCs w:val="22"/>
          </w:rPr>
          <w:fldChar w:fldCharType="end"/>
        </w:r>
      </w:sdtContent>
    </w:sdt>
  </w:p>
  <w:p w14:paraId="1E9C41B8" w14:textId="0F8757F0" w:rsidR="008F35C7" w:rsidRPr="008F35C7" w:rsidRDefault="00C86B4C">
    <w:pPr>
      <w:pStyle w:val="Footer"/>
      <w:rPr>
        <w:rFonts w:ascii="Calibri" w:hAnsi="Calibri" w:cs="Calibri"/>
        <w:szCs w:val="22"/>
      </w:rPr>
    </w:pPr>
    <w:r w:rsidRPr="008F35C7">
      <w:rPr>
        <w:rFonts w:ascii="Calibri" w:hAnsi="Calibri" w:cs="Calibri"/>
        <w:noProof/>
        <w:szCs w:val="22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5C19089" wp14:editId="64747CC3">
              <wp:simplePos x="0" y="0"/>
              <wp:positionH relativeFrom="page">
                <wp:posOffset>-91440</wp:posOffset>
              </wp:positionH>
              <wp:positionV relativeFrom="paragraph">
                <wp:posOffset>201039</wp:posOffset>
              </wp:positionV>
              <wp:extent cx="7804087" cy="304166"/>
              <wp:effectExtent l="0" t="0" r="6985" b="635"/>
              <wp:wrapNone/>
              <wp:docPr id="1228848992" name="Rectangle 12288489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7804087" cy="304166"/>
                      </a:xfrm>
                      <a:prstGeom prst="rect">
                        <a:avLst/>
                      </a:prstGeom>
                      <a:solidFill>
                        <a:srgbClr val="4472C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E270B1" id="Rectangle 1228848992" o:spid="_x0000_s1026" style="position:absolute;margin-left:-7.2pt;margin-top:15.85pt;width:614.5pt;height:23.95pt;rotation:180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" fillcolor="#4472c4" stroked="f" strokeweight="1pt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78BFB9" w14:textId="77777777" w:rsidR="00F766BE" w:rsidRDefault="00F766BE" w:rsidP="008F35C7">
      <w:pPr>
        <w:spacing w:after="0" w:line="240" w:lineRule="auto"/>
      </w:pPr>
      <w:r>
        <w:separator/>
      </w:r>
    </w:p>
  </w:footnote>
  <w:footnote w:type="continuationSeparator" w:id="0">
    <w:p w14:paraId="5143DDF8" w14:textId="77777777" w:rsidR="00F766BE" w:rsidRDefault="00F766BE" w:rsidP="008F35C7">
      <w:pPr>
        <w:spacing w:after="0" w:line="240" w:lineRule="auto"/>
      </w:pPr>
      <w:r>
        <w:continuationSeparator/>
      </w:r>
    </w:p>
  </w:footnote>
  <w:footnote w:type="continuationNotice" w:id="1">
    <w:p w14:paraId="37B1B6CB" w14:textId="77777777" w:rsidR="00F766BE" w:rsidRDefault="00F766B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076CC3" w14:textId="735F2B4B" w:rsidR="008F35C7" w:rsidRDefault="004E62D5">
    <w:pPr>
      <w:pStyle w:val="Header"/>
    </w:pPr>
    <w:r>
      <w:rPr>
        <w:noProof/>
      </w:rPr>
      <w:drawing>
        <wp:anchor distT="0" distB="0" distL="114300" distR="114300" simplePos="0" relativeHeight="251660290" behindDoc="1" locked="0" layoutInCell="1" allowOverlap="1" wp14:anchorId="250CE225" wp14:editId="33B02CF1">
          <wp:simplePos x="0" y="0"/>
          <wp:positionH relativeFrom="margin">
            <wp:posOffset>1472750</wp:posOffset>
          </wp:positionH>
          <wp:positionV relativeFrom="paragraph">
            <wp:posOffset>121285</wp:posOffset>
          </wp:positionV>
          <wp:extent cx="3461385" cy="2210435"/>
          <wp:effectExtent l="0" t="0" r="5715" b="0"/>
          <wp:wrapTopAndBottom/>
          <wp:docPr id="784065058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4065058" name="Graphic 784065058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61385" cy="22104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F35C7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9618C04" wp14:editId="190C6A7D">
              <wp:simplePos x="0" y="0"/>
              <wp:positionH relativeFrom="page">
                <wp:posOffset>0</wp:posOffset>
              </wp:positionH>
              <wp:positionV relativeFrom="paragraph">
                <wp:posOffset>-444871</wp:posOffset>
              </wp:positionV>
              <wp:extent cx="7806690" cy="304165"/>
              <wp:effectExtent l="0" t="0" r="3810" b="635"/>
              <wp:wrapNone/>
              <wp:docPr id="116174509" name="Rectangle 116174509" descr="P1#y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7806690" cy="304165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63000">
                            <a:srgbClr val="7E9DDC"/>
                          </a:gs>
                          <a:gs pos="2400">
                            <a:srgbClr val="1F3B73"/>
                          </a:gs>
                        </a:gsLst>
                        <a:lin ang="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>
            <v:rect id="Rectangle 116174509" style="position:absolute;margin-left:0;margin-top:-35.05pt;width:614.7pt;height:23.95pt;rotation:180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lt="P1#y2" o:spid="_x0000_s1026" fillcolor="#1f3b73" stroked="f" strokeweight="1pt" w14:anchorId="152D62C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">
              <v:fill type="gradient" color2="#7e9ddc" colors="0 #1f3b73;1573f #1f3b73" angle="90" focus="100%" rotate="t"/>
              <w10:wrap anchorx="page"/>
            </v:rect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9iz+2Mtiyp27u7" int2:id="0KsCEz88">
      <int2:state int2:value="Rejected" int2:type="AugLoop_Text_Critique"/>
    </int2:textHash>
    <int2:textHash int2:hashCode="I/NEhnllRyYA5f" int2:id="FjgGqbC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464C438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5C0AEE"/>
    <w:multiLevelType w:val="hybridMultilevel"/>
    <w:tmpl w:val="1436BB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81636"/>
    <w:multiLevelType w:val="hybridMultilevel"/>
    <w:tmpl w:val="B9D01134"/>
    <w:lvl w:ilvl="0" w:tplc="47A4ABA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46A6B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9D85E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C18405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14A8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2334D61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437E9E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1C4C8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CCE8975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" w15:restartNumberingAfterBreak="0">
    <w:nsid w:val="0A54765C"/>
    <w:multiLevelType w:val="hybridMultilevel"/>
    <w:tmpl w:val="F530B2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4F7F29"/>
    <w:multiLevelType w:val="hybridMultilevel"/>
    <w:tmpl w:val="78BC2A02"/>
    <w:lvl w:ilvl="0" w:tplc="D090D09A">
      <w:start w:val="1"/>
      <w:numFmt w:val="bullet"/>
      <w:pStyle w:val="TextboxStyleLis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10DC7550"/>
    <w:multiLevelType w:val="hybridMultilevel"/>
    <w:tmpl w:val="94D67FCC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15324097"/>
    <w:multiLevelType w:val="hybridMultilevel"/>
    <w:tmpl w:val="5ACC9BB6"/>
    <w:lvl w:ilvl="0" w:tplc="3E2ECD9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DCAE978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D262863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48BCA2C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BE56719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0B980AD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65A01EE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0B005EF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1FC787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7" w15:restartNumberingAfterBreak="0">
    <w:nsid w:val="165B68DA"/>
    <w:multiLevelType w:val="hybridMultilevel"/>
    <w:tmpl w:val="5D867B4E"/>
    <w:lvl w:ilvl="0" w:tplc="CF50E1DC">
      <w:numFmt w:val="bullet"/>
      <w:lvlText w:val="•"/>
      <w:lvlJc w:val="left"/>
      <w:pPr>
        <w:ind w:left="360" w:hanging="360"/>
      </w:pPr>
      <w:rPr>
        <w:rFonts w:ascii="Aptos" w:eastAsia="Times New Roman" w:hAnsi="Apto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2B71C0"/>
    <w:multiLevelType w:val="hybridMultilevel"/>
    <w:tmpl w:val="68BA39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EE63F0"/>
    <w:multiLevelType w:val="hybridMultilevel"/>
    <w:tmpl w:val="7B9C9C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6741B"/>
    <w:multiLevelType w:val="hybridMultilevel"/>
    <w:tmpl w:val="A212207C"/>
    <w:lvl w:ilvl="0" w:tplc="D160D88A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D5470"/>
    <w:multiLevelType w:val="hybridMultilevel"/>
    <w:tmpl w:val="2806BA1E"/>
    <w:lvl w:ilvl="0" w:tplc="CF50E1DC">
      <w:numFmt w:val="bullet"/>
      <w:lvlText w:val="•"/>
      <w:lvlJc w:val="left"/>
      <w:pPr>
        <w:ind w:left="720" w:hanging="360"/>
      </w:pPr>
      <w:rPr>
        <w:rFonts w:ascii="Aptos" w:eastAsia="Times New Roman" w:hAnsi="Apto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3172B7"/>
    <w:multiLevelType w:val="hybridMultilevel"/>
    <w:tmpl w:val="517EE1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1D4977"/>
    <w:multiLevelType w:val="hybridMultilevel"/>
    <w:tmpl w:val="2A869C36"/>
    <w:lvl w:ilvl="0" w:tplc="CF50E1DC">
      <w:numFmt w:val="bullet"/>
      <w:lvlText w:val="•"/>
      <w:lvlJc w:val="left"/>
      <w:pPr>
        <w:ind w:left="720" w:hanging="360"/>
      </w:pPr>
      <w:rPr>
        <w:rFonts w:ascii="Aptos" w:eastAsia="Times New Roman" w:hAnsi="Apto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63478B"/>
    <w:multiLevelType w:val="hybridMultilevel"/>
    <w:tmpl w:val="C50CD2D8"/>
    <w:lvl w:ilvl="0" w:tplc="0C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15" w15:restartNumberingAfterBreak="0">
    <w:nsid w:val="35792B59"/>
    <w:multiLevelType w:val="hybridMultilevel"/>
    <w:tmpl w:val="71CE58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795811"/>
    <w:multiLevelType w:val="hybridMultilevel"/>
    <w:tmpl w:val="9D5C70CC"/>
    <w:lvl w:ilvl="0" w:tplc="0C090001">
      <w:start w:val="1"/>
      <w:numFmt w:val="bullet"/>
      <w:lvlText w:val=""/>
      <w:lvlJc w:val="left"/>
      <w:pPr>
        <w:ind w:left="79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9" w:hanging="360"/>
      </w:pPr>
      <w:rPr>
        <w:rFonts w:ascii="Wingdings" w:hAnsi="Wingdings" w:hint="default"/>
      </w:rPr>
    </w:lvl>
  </w:abstractNum>
  <w:abstractNum w:abstractNumId="17" w15:restartNumberingAfterBreak="0">
    <w:nsid w:val="3ADC46D5"/>
    <w:multiLevelType w:val="hybridMultilevel"/>
    <w:tmpl w:val="3CAE65DA"/>
    <w:lvl w:ilvl="0" w:tplc="FCA60E5E">
      <w:start w:val="1"/>
      <w:numFmt w:val="bullet"/>
      <w:lvlText w:val="־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CB2AA7"/>
    <w:multiLevelType w:val="hybridMultilevel"/>
    <w:tmpl w:val="F4BA3C9C"/>
    <w:lvl w:ilvl="0" w:tplc="9EE6832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F29010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7CBC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364D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085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46C7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9484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5C65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2202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13B41"/>
    <w:multiLevelType w:val="hybridMultilevel"/>
    <w:tmpl w:val="E0606BE6"/>
    <w:lvl w:ilvl="0" w:tplc="C09A6E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63029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6F672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36C8F7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C82A66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1F2A1D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257A08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89EBF7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2EE163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0" w15:restartNumberingAfterBreak="0">
    <w:nsid w:val="43914810"/>
    <w:multiLevelType w:val="hybridMultilevel"/>
    <w:tmpl w:val="A91C10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681749"/>
    <w:multiLevelType w:val="hybridMultilevel"/>
    <w:tmpl w:val="E53020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AC3025"/>
    <w:multiLevelType w:val="hybridMultilevel"/>
    <w:tmpl w:val="94E0DA86"/>
    <w:lvl w:ilvl="0" w:tplc="FCA60E5E">
      <w:start w:val="1"/>
      <w:numFmt w:val="bullet"/>
      <w:lvlText w:val="־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8523DF"/>
    <w:multiLevelType w:val="hybridMultilevel"/>
    <w:tmpl w:val="4970A4C8"/>
    <w:lvl w:ilvl="0" w:tplc="CF50E1DC">
      <w:numFmt w:val="bullet"/>
      <w:lvlText w:val="•"/>
      <w:lvlJc w:val="left"/>
      <w:pPr>
        <w:ind w:left="720" w:hanging="360"/>
      </w:pPr>
      <w:rPr>
        <w:rFonts w:ascii="Aptos" w:eastAsia="Times New Roman" w:hAnsi="Apto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150CC"/>
    <w:multiLevelType w:val="hybridMultilevel"/>
    <w:tmpl w:val="B9801B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B42C2A"/>
    <w:multiLevelType w:val="hybridMultilevel"/>
    <w:tmpl w:val="FCE0C7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093F27"/>
    <w:multiLevelType w:val="hybridMultilevel"/>
    <w:tmpl w:val="18F014A0"/>
    <w:lvl w:ilvl="0" w:tplc="0C090001">
      <w:start w:val="1"/>
      <w:numFmt w:val="bullet"/>
      <w:lvlText w:val=""/>
      <w:lvlJc w:val="left"/>
      <w:pPr>
        <w:ind w:left="86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9" w:hanging="360"/>
      </w:pPr>
      <w:rPr>
        <w:rFonts w:ascii="Wingdings" w:hAnsi="Wingdings" w:hint="default"/>
      </w:rPr>
    </w:lvl>
  </w:abstractNum>
  <w:abstractNum w:abstractNumId="27" w15:restartNumberingAfterBreak="0">
    <w:nsid w:val="58B60393"/>
    <w:multiLevelType w:val="hybridMultilevel"/>
    <w:tmpl w:val="A4DAAB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BB2664"/>
    <w:multiLevelType w:val="hybridMultilevel"/>
    <w:tmpl w:val="91225EC8"/>
    <w:lvl w:ilvl="0" w:tplc="FCA60E5E">
      <w:start w:val="1"/>
      <w:numFmt w:val="bullet"/>
      <w:lvlText w:val="־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437980"/>
    <w:multiLevelType w:val="hybridMultilevel"/>
    <w:tmpl w:val="EA8821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1C196D"/>
    <w:multiLevelType w:val="hybridMultilevel"/>
    <w:tmpl w:val="951A6F1C"/>
    <w:lvl w:ilvl="0" w:tplc="FCA60E5E">
      <w:start w:val="1"/>
      <w:numFmt w:val="bullet"/>
      <w:lvlText w:val="־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0826388">
    <w:abstractNumId w:val="26"/>
  </w:num>
  <w:num w:numId="2" w16cid:durableId="1166282787">
    <w:abstractNumId w:val="16"/>
  </w:num>
  <w:num w:numId="3" w16cid:durableId="896627397">
    <w:abstractNumId w:val="21"/>
  </w:num>
  <w:num w:numId="4" w16cid:durableId="566888729">
    <w:abstractNumId w:val="15"/>
  </w:num>
  <w:num w:numId="5" w16cid:durableId="1459951257">
    <w:abstractNumId w:val="12"/>
  </w:num>
  <w:num w:numId="6" w16cid:durableId="177088681">
    <w:abstractNumId w:val="1"/>
  </w:num>
  <w:num w:numId="7" w16cid:durableId="614479043">
    <w:abstractNumId w:val="24"/>
  </w:num>
  <w:num w:numId="8" w16cid:durableId="140118868">
    <w:abstractNumId w:val="27"/>
  </w:num>
  <w:num w:numId="9" w16cid:durableId="2050301897">
    <w:abstractNumId w:val="3"/>
  </w:num>
  <w:num w:numId="10" w16cid:durableId="532153985">
    <w:abstractNumId w:val="20"/>
  </w:num>
  <w:num w:numId="11" w16cid:durableId="713383061">
    <w:abstractNumId w:val="9"/>
  </w:num>
  <w:num w:numId="12" w16cid:durableId="1016273595">
    <w:abstractNumId w:val="14"/>
  </w:num>
  <w:num w:numId="13" w16cid:durableId="1636174927">
    <w:abstractNumId w:val="25"/>
  </w:num>
  <w:num w:numId="14" w16cid:durableId="2002388207">
    <w:abstractNumId w:val="29"/>
  </w:num>
  <w:num w:numId="15" w16cid:durableId="1265311161">
    <w:abstractNumId w:val="23"/>
  </w:num>
  <w:num w:numId="16" w16cid:durableId="307829031">
    <w:abstractNumId w:val="7"/>
  </w:num>
  <w:num w:numId="17" w16cid:durableId="716704358">
    <w:abstractNumId w:val="11"/>
  </w:num>
  <w:num w:numId="18" w16cid:durableId="1418021490">
    <w:abstractNumId w:val="13"/>
  </w:num>
  <w:num w:numId="19" w16cid:durableId="1718042383">
    <w:abstractNumId w:val="30"/>
  </w:num>
  <w:num w:numId="20" w16cid:durableId="1856072519">
    <w:abstractNumId w:val="22"/>
  </w:num>
  <w:num w:numId="21" w16cid:durableId="113406615">
    <w:abstractNumId w:val="28"/>
  </w:num>
  <w:num w:numId="22" w16cid:durableId="1382705583">
    <w:abstractNumId w:val="17"/>
  </w:num>
  <w:num w:numId="23" w16cid:durableId="784076633">
    <w:abstractNumId w:val="2"/>
  </w:num>
  <w:num w:numId="24" w16cid:durableId="1329481171">
    <w:abstractNumId w:val="19"/>
  </w:num>
  <w:num w:numId="25" w16cid:durableId="1985087108">
    <w:abstractNumId w:val="6"/>
  </w:num>
  <w:num w:numId="26" w16cid:durableId="299071416">
    <w:abstractNumId w:val="8"/>
  </w:num>
  <w:num w:numId="27" w16cid:durableId="844788467">
    <w:abstractNumId w:val="10"/>
  </w:num>
  <w:num w:numId="28" w16cid:durableId="1381586018">
    <w:abstractNumId w:val="18"/>
  </w:num>
  <w:num w:numId="29" w16cid:durableId="1920603053">
    <w:abstractNumId w:val="0"/>
  </w:num>
  <w:num w:numId="30" w16cid:durableId="1930235627">
    <w:abstractNumId w:val="5"/>
  </w:num>
  <w:num w:numId="31" w16cid:durableId="6250452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35C7"/>
    <w:rsid w:val="000004DD"/>
    <w:rsid w:val="00000967"/>
    <w:rsid w:val="00000A8A"/>
    <w:rsid w:val="00000D02"/>
    <w:rsid w:val="0000120C"/>
    <w:rsid w:val="00001496"/>
    <w:rsid w:val="000025A1"/>
    <w:rsid w:val="000026CF"/>
    <w:rsid w:val="00002833"/>
    <w:rsid w:val="000036C1"/>
    <w:rsid w:val="000051A4"/>
    <w:rsid w:val="00005E70"/>
    <w:rsid w:val="000105C1"/>
    <w:rsid w:val="00010CD9"/>
    <w:rsid w:val="00011677"/>
    <w:rsid w:val="00011E60"/>
    <w:rsid w:val="0001203D"/>
    <w:rsid w:val="0001350F"/>
    <w:rsid w:val="00014DC7"/>
    <w:rsid w:val="000152C6"/>
    <w:rsid w:val="000153CF"/>
    <w:rsid w:val="000157F9"/>
    <w:rsid w:val="00022815"/>
    <w:rsid w:val="000250E3"/>
    <w:rsid w:val="0002733A"/>
    <w:rsid w:val="00027965"/>
    <w:rsid w:val="00027FA3"/>
    <w:rsid w:val="00030A76"/>
    <w:rsid w:val="00033D57"/>
    <w:rsid w:val="00034720"/>
    <w:rsid w:val="000349B6"/>
    <w:rsid w:val="00035002"/>
    <w:rsid w:val="000353C0"/>
    <w:rsid w:val="0003774D"/>
    <w:rsid w:val="00043AC9"/>
    <w:rsid w:val="00044166"/>
    <w:rsid w:val="0004545A"/>
    <w:rsid w:val="00045CF5"/>
    <w:rsid w:val="00046EFE"/>
    <w:rsid w:val="000503EC"/>
    <w:rsid w:val="00050E5C"/>
    <w:rsid w:val="000542D3"/>
    <w:rsid w:val="00055742"/>
    <w:rsid w:val="00060115"/>
    <w:rsid w:val="00061F8C"/>
    <w:rsid w:val="00064A99"/>
    <w:rsid w:val="000713E7"/>
    <w:rsid w:val="00072D74"/>
    <w:rsid w:val="00073429"/>
    <w:rsid w:val="00074B23"/>
    <w:rsid w:val="000751B1"/>
    <w:rsid w:val="000761A1"/>
    <w:rsid w:val="0008053F"/>
    <w:rsid w:val="00085F6E"/>
    <w:rsid w:val="00086361"/>
    <w:rsid w:val="000916AA"/>
    <w:rsid w:val="000917DD"/>
    <w:rsid w:val="00091B13"/>
    <w:rsid w:val="000923CD"/>
    <w:rsid w:val="00092DEF"/>
    <w:rsid w:val="00094BBB"/>
    <w:rsid w:val="00094E6F"/>
    <w:rsid w:val="00095B90"/>
    <w:rsid w:val="0009683E"/>
    <w:rsid w:val="000A05AD"/>
    <w:rsid w:val="000A1369"/>
    <w:rsid w:val="000A2A8C"/>
    <w:rsid w:val="000A2CBE"/>
    <w:rsid w:val="000A3816"/>
    <w:rsid w:val="000A553B"/>
    <w:rsid w:val="000A6CB4"/>
    <w:rsid w:val="000A7280"/>
    <w:rsid w:val="000A740D"/>
    <w:rsid w:val="000B0C25"/>
    <w:rsid w:val="000B2082"/>
    <w:rsid w:val="000B2922"/>
    <w:rsid w:val="000B48F8"/>
    <w:rsid w:val="000B5B58"/>
    <w:rsid w:val="000B6293"/>
    <w:rsid w:val="000B6B55"/>
    <w:rsid w:val="000B6CDB"/>
    <w:rsid w:val="000B74B8"/>
    <w:rsid w:val="000B791B"/>
    <w:rsid w:val="000C0A32"/>
    <w:rsid w:val="000C1C4C"/>
    <w:rsid w:val="000C1E38"/>
    <w:rsid w:val="000C2025"/>
    <w:rsid w:val="000C25AB"/>
    <w:rsid w:val="000C489E"/>
    <w:rsid w:val="000C4F60"/>
    <w:rsid w:val="000C5ABF"/>
    <w:rsid w:val="000C6532"/>
    <w:rsid w:val="000C679E"/>
    <w:rsid w:val="000C7139"/>
    <w:rsid w:val="000D1365"/>
    <w:rsid w:val="000D2541"/>
    <w:rsid w:val="000D2761"/>
    <w:rsid w:val="000D4465"/>
    <w:rsid w:val="000D4DE9"/>
    <w:rsid w:val="000D5593"/>
    <w:rsid w:val="000D764D"/>
    <w:rsid w:val="000D78D1"/>
    <w:rsid w:val="000E28F5"/>
    <w:rsid w:val="000E32D5"/>
    <w:rsid w:val="000E3711"/>
    <w:rsid w:val="000E3E09"/>
    <w:rsid w:val="000E3E48"/>
    <w:rsid w:val="000E56C2"/>
    <w:rsid w:val="000E5EA6"/>
    <w:rsid w:val="000E61C5"/>
    <w:rsid w:val="000E6735"/>
    <w:rsid w:val="000E6C65"/>
    <w:rsid w:val="000E6EC1"/>
    <w:rsid w:val="000F0254"/>
    <w:rsid w:val="000F0A97"/>
    <w:rsid w:val="000F1025"/>
    <w:rsid w:val="000F114B"/>
    <w:rsid w:val="000F270F"/>
    <w:rsid w:val="000F2D7D"/>
    <w:rsid w:val="000F34E8"/>
    <w:rsid w:val="000F4CA6"/>
    <w:rsid w:val="000F59D6"/>
    <w:rsid w:val="000F701E"/>
    <w:rsid w:val="00100E62"/>
    <w:rsid w:val="00103600"/>
    <w:rsid w:val="00104748"/>
    <w:rsid w:val="00105F06"/>
    <w:rsid w:val="00106433"/>
    <w:rsid w:val="00106776"/>
    <w:rsid w:val="00106B4A"/>
    <w:rsid w:val="00107994"/>
    <w:rsid w:val="00107E44"/>
    <w:rsid w:val="001114A3"/>
    <w:rsid w:val="00112122"/>
    <w:rsid w:val="00120B29"/>
    <w:rsid w:val="00120FB9"/>
    <w:rsid w:val="00121A41"/>
    <w:rsid w:val="001220B5"/>
    <w:rsid w:val="00123928"/>
    <w:rsid w:val="00123CDB"/>
    <w:rsid w:val="00123ED0"/>
    <w:rsid w:val="0012515C"/>
    <w:rsid w:val="0012523A"/>
    <w:rsid w:val="001256CE"/>
    <w:rsid w:val="001269F6"/>
    <w:rsid w:val="0013068B"/>
    <w:rsid w:val="00130E06"/>
    <w:rsid w:val="0013116F"/>
    <w:rsid w:val="00132ED1"/>
    <w:rsid w:val="00134AD1"/>
    <w:rsid w:val="00134BE0"/>
    <w:rsid w:val="00134C1B"/>
    <w:rsid w:val="001352CB"/>
    <w:rsid w:val="0013562D"/>
    <w:rsid w:val="00136444"/>
    <w:rsid w:val="00136986"/>
    <w:rsid w:val="00137856"/>
    <w:rsid w:val="00141E5E"/>
    <w:rsid w:val="00143FB6"/>
    <w:rsid w:val="001467ED"/>
    <w:rsid w:val="001470B3"/>
    <w:rsid w:val="0014BF5B"/>
    <w:rsid w:val="00151492"/>
    <w:rsid w:val="00152159"/>
    <w:rsid w:val="0015254C"/>
    <w:rsid w:val="00152F99"/>
    <w:rsid w:val="00153DCA"/>
    <w:rsid w:val="00156825"/>
    <w:rsid w:val="00156E3D"/>
    <w:rsid w:val="0015777F"/>
    <w:rsid w:val="0015797F"/>
    <w:rsid w:val="001600EE"/>
    <w:rsid w:val="0016012B"/>
    <w:rsid w:val="0016280C"/>
    <w:rsid w:val="00162B10"/>
    <w:rsid w:val="00162C71"/>
    <w:rsid w:val="001632DD"/>
    <w:rsid w:val="00163F8F"/>
    <w:rsid w:val="00164707"/>
    <w:rsid w:val="001679F3"/>
    <w:rsid w:val="001700C6"/>
    <w:rsid w:val="00171F49"/>
    <w:rsid w:val="001721A6"/>
    <w:rsid w:val="001724AE"/>
    <w:rsid w:val="001728AF"/>
    <w:rsid w:val="0017532A"/>
    <w:rsid w:val="00175DC4"/>
    <w:rsid w:val="001762CD"/>
    <w:rsid w:val="001838BF"/>
    <w:rsid w:val="001907E2"/>
    <w:rsid w:val="001909F9"/>
    <w:rsid w:val="00191D94"/>
    <w:rsid w:val="00191F05"/>
    <w:rsid w:val="00192BC4"/>
    <w:rsid w:val="0019421C"/>
    <w:rsid w:val="00194368"/>
    <w:rsid w:val="00196478"/>
    <w:rsid w:val="001A1842"/>
    <w:rsid w:val="001A21F7"/>
    <w:rsid w:val="001A3A0E"/>
    <w:rsid w:val="001A6312"/>
    <w:rsid w:val="001A762D"/>
    <w:rsid w:val="001B0D3B"/>
    <w:rsid w:val="001B315E"/>
    <w:rsid w:val="001B4228"/>
    <w:rsid w:val="001B5DA8"/>
    <w:rsid w:val="001B6B5A"/>
    <w:rsid w:val="001C1541"/>
    <w:rsid w:val="001C3BD2"/>
    <w:rsid w:val="001D004A"/>
    <w:rsid w:val="001D03C9"/>
    <w:rsid w:val="001D24C9"/>
    <w:rsid w:val="001D2DD9"/>
    <w:rsid w:val="001D3028"/>
    <w:rsid w:val="001D363B"/>
    <w:rsid w:val="001D5980"/>
    <w:rsid w:val="001D6F84"/>
    <w:rsid w:val="001E168C"/>
    <w:rsid w:val="001E179C"/>
    <w:rsid w:val="001E290C"/>
    <w:rsid w:val="001E30CE"/>
    <w:rsid w:val="001E4878"/>
    <w:rsid w:val="001E4E45"/>
    <w:rsid w:val="001E50E2"/>
    <w:rsid w:val="001E5D5C"/>
    <w:rsid w:val="001E7AC2"/>
    <w:rsid w:val="001F0B91"/>
    <w:rsid w:val="001F1C55"/>
    <w:rsid w:val="001F48F0"/>
    <w:rsid w:val="001F689D"/>
    <w:rsid w:val="001F76FC"/>
    <w:rsid w:val="001F7DC4"/>
    <w:rsid w:val="00201D2A"/>
    <w:rsid w:val="00202888"/>
    <w:rsid w:val="00204B63"/>
    <w:rsid w:val="00206911"/>
    <w:rsid w:val="00206F56"/>
    <w:rsid w:val="00207750"/>
    <w:rsid w:val="00207A8D"/>
    <w:rsid w:val="00210309"/>
    <w:rsid w:val="00211E55"/>
    <w:rsid w:val="0021224C"/>
    <w:rsid w:val="00212894"/>
    <w:rsid w:val="002169E8"/>
    <w:rsid w:val="002206F0"/>
    <w:rsid w:val="00220777"/>
    <w:rsid w:val="00221E7D"/>
    <w:rsid w:val="00222075"/>
    <w:rsid w:val="00222297"/>
    <w:rsid w:val="00222913"/>
    <w:rsid w:val="00222949"/>
    <w:rsid w:val="00222F6B"/>
    <w:rsid w:val="00223207"/>
    <w:rsid w:val="002235B0"/>
    <w:rsid w:val="002251DC"/>
    <w:rsid w:val="00227927"/>
    <w:rsid w:val="0023019D"/>
    <w:rsid w:val="00230F6F"/>
    <w:rsid w:val="00230F90"/>
    <w:rsid w:val="002312C1"/>
    <w:rsid w:val="00231AE4"/>
    <w:rsid w:val="00232056"/>
    <w:rsid w:val="00234684"/>
    <w:rsid w:val="00234AE1"/>
    <w:rsid w:val="00236432"/>
    <w:rsid w:val="00236D7D"/>
    <w:rsid w:val="002371FF"/>
    <w:rsid w:val="0023792C"/>
    <w:rsid w:val="002402EC"/>
    <w:rsid w:val="002407FF"/>
    <w:rsid w:val="0024378C"/>
    <w:rsid w:val="00243E01"/>
    <w:rsid w:val="00244641"/>
    <w:rsid w:val="00247B9A"/>
    <w:rsid w:val="00250876"/>
    <w:rsid w:val="00251C86"/>
    <w:rsid w:val="00252B5B"/>
    <w:rsid w:val="00253B21"/>
    <w:rsid w:val="00253E67"/>
    <w:rsid w:val="00254C76"/>
    <w:rsid w:val="0025546B"/>
    <w:rsid w:val="00256CE4"/>
    <w:rsid w:val="00257A04"/>
    <w:rsid w:val="00262DA1"/>
    <w:rsid w:val="00263307"/>
    <w:rsid w:val="00263CE2"/>
    <w:rsid w:val="002642C3"/>
    <w:rsid w:val="00265D86"/>
    <w:rsid w:val="00266D1F"/>
    <w:rsid w:val="00267AE7"/>
    <w:rsid w:val="0027192E"/>
    <w:rsid w:val="00272F3E"/>
    <w:rsid w:val="00273A9A"/>
    <w:rsid w:val="00273E1F"/>
    <w:rsid w:val="0027460A"/>
    <w:rsid w:val="00274C4F"/>
    <w:rsid w:val="002766CA"/>
    <w:rsid w:val="00276DDA"/>
    <w:rsid w:val="0027726C"/>
    <w:rsid w:val="00277935"/>
    <w:rsid w:val="00280E51"/>
    <w:rsid w:val="00282B24"/>
    <w:rsid w:val="00284E2B"/>
    <w:rsid w:val="00285523"/>
    <w:rsid w:val="0028598B"/>
    <w:rsid w:val="00285CA1"/>
    <w:rsid w:val="002868C6"/>
    <w:rsid w:val="00286E1F"/>
    <w:rsid w:val="002956BE"/>
    <w:rsid w:val="00295A99"/>
    <w:rsid w:val="002979C5"/>
    <w:rsid w:val="002A0A02"/>
    <w:rsid w:val="002A10B5"/>
    <w:rsid w:val="002A2C2E"/>
    <w:rsid w:val="002A2DDB"/>
    <w:rsid w:val="002A31EF"/>
    <w:rsid w:val="002A322B"/>
    <w:rsid w:val="002A3503"/>
    <w:rsid w:val="002A387C"/>
    <w:rsid w:val="002A68E5"/>
    <w:rsid w:val="002A6D5D"/>
    <w:rsid w:val="002B0782"/>
    <w:rsid w:val="002B0DB1"/>
    <w:rsid w:val="002B3F35"/>
    <w:rsid w:val="002B4903"/>
    <w:rsid w:val="002B6744"/>
    <w:rsid w:val="002B70F8"/>
    <w:rsid w:val="002B7252"/>
    <w:rsid w:val="002C0483"/>
    <w:rsid w:val="002C462D"/>
    <w:rsid w:val="002C5BD7"/>
    <w:rsid w:val="002C72EF"/>
    <w:rsid w:val="002C76E0"/>
    <w:rsid w:val="002C78FF"/>
    <w:rsid w:val="002D0A09"/>
    <w:rsid w:val="002D3F02"/>
    <w:rsid w:val="002D614A"/>
    <w:rsid w:val="002D714E"/>
    <w:rsid w:val="002D79C1"/>
    <w:rsid w:val="002E0CDD"/>
    <w:rsid w:val="002E3A64"/>
    <w:rsid w:val="002E4E66"/>
    <w:rsid w:val="002E54C7"/>
    <w:rsid w:val="002E5D73"/>
    <w:rsid w:val="002E6898"/>
    <w:rsid w:val="002E71B3"/>
    <w:rsid w:val="002E74B5"/>
    <w:rsid w:val="002E7D6E"/>
    <w:rsid w:val="002F0B61"/>
    <w:rsid w:val="002F178E"/>
    <w:rsid w:val="002F1B8A"/>
    <w:rsid w:val="002F2062"/>
    <w:rsid w:val="002F4116"/>
    <w:rsid w:val="002F44A9"/>
    <w:rsid w:val="002F4898"/>
    <w:rsid w:val="002F53E1"/>
    <w:rsid w:val="002F5A37"/>
    <w:rsid w:val="002F68D9"/>
    <w:rsid w:val="002F7BE4"/>
    <w:rsid w:val="00300489"/>
    <w:rsid w:val="00301405"/>
    <w:rsid w:val="003033D2"/>
    <w:rsid w:val="0030347B"/>
    <w:rsid w:val="00303FCF"/>
    <w:rsid w:val="003047FD"/>
    <w:rsid w:val="00304BC9"/>
    <w:rsid w:val="003077DA"/>
    <w:rsid w:val="00307B3F"/>
    <w:rsid w:val="00307CDD"/>
    <w:rsid w:val="0031066E"/>
    <w:rsid w:val="00311DFD"/>
    <w:rsid w:val="00317A48"/>
    <w:rsid w:val="00320017"/>
    <w:rsid w:val="0032081C"/>
    <w:rsid w:val="00321CC9"/>
    <w:rsid w:val="0032217B"/>
    <w:rsid w:val="00322FF1"/>
    <w:rsid w:val="003245B7"/>
    <w:rsid w:val="00324A13"/>
    <w:rsid w:val="003254EE"/>
    <w:rsid w:val="00325524"/>
    <w:rsid w:val="00327280"/>
    <w:rsid w:val="00327429"/>
    <w:rsid w:val="00334DA0"/>
    <w:rsid w:val="00342485"/>
    <w:rsid w:val="00342AFF"/>
    <w:rsid w:val="003436B7"/>
    <w:rsid w:val="00344EF3"/>
    <w:rsid w:val="0034664E"/>
    <w:rsid w:val="00350688"/>
    <w:rsid w:val="00353BED"/>
    <w:rsid w:val="00353D4A"/>
    <w:rsid w:val="00353EE0"/>
    <w:rsid w:val="003548D7"/>
    <w:rsid w:val="00354AA8"/>
    <w:rsid w:val="0035552D"/>
    <w:rsid w:val="00355DF4"/>
    <w:rsid w:val="00356E15"/>
    <w:rsid w:val="00361143"/>
    <w:rsid w:val="0036136E"/>
    <w:rsid w:val="00362F74"/>
    <w:rsid w:val="0036420C"/>
    <w:rsid w:val="003654BF"/>
    <w:rsid w:val="0036559A"/>
    <w:rsid w:val="00365ABB"/>
    <w:rsid w:val="003663D8"/>
    <w:rsid w:val="0036B42B"/>
    <w:rsid w:val="00370809"/>
    <w:rsid w:val="003711BB"/>
    <w:rsid w:val="00373F9E"/>
    <w:rsid w:val="00377586"/>
    <w:rsid w:val="003811BA"/>
    <w:rsid w:val="00381A31"/>
    <w:rsid w:val="0038225E"/>
    <w:rsid w:val="00382F0A"/>
    <w:rsid w:val="003858B7"/>
    <w:rsid w:val="00386549"/>
    <w:rsid w:val="003869D7"/>
    <w:rsid w:val="00390012"/>
    <w:rsid w:val="0039099C"/>
    <w:rsid w:val="00392A94"/>
    <w:rsid w:val="003934E8"/>
    <w:rsid w:val="00394322"/>
    <w:rsid w:val="00394B3D"/>
    <w:rsid w:val="00394D7D"/>
    <w:rsid w:val="00395FD5"/>
    <w:rsid w:val="003966FF"/>
    <w:rsid w:val="003A00B5"/>
    <w:rsid w:val="003A289B"/>
    <w:rsid w:val="003A3F6E"/>
    <w:rsid w:val="003A4874"/>
    <w:rsid w:val="003A4B39"/>
    <w:rsid w:val="003A527F"/>
    <w:rsid w:val="003A6285"/>
    <w:rsid w:val="003A6F2C"/>
    <w:rsid w:val="003B03F2"/>
    <w:rsid w:val="003B0BDA"/>
    <w:rsid w:val="003B229E"/>
    <w:rsid w:val="003B347B"/>
    <w:rsid w:val="003B3551"/>
    <w:rsid w:val="003B58AE"/>
    <w:rsid w:val="003B6DE3"/>
    <w:rsid w:val="003B7AD7"/>
    <w:rsid w:val="003B7D41"/>
    <w:rsid w:val="003C390E"/>
    <w:rsid w:val="003C409E"/>
    <w:rsid w:val="003C4ACE"/>
    <w:rsid w:val="003C4DFE"/>
    <w:rsid w:val="003C4F88"/>
    <w:rsid w:val="003C5D35"/>
    <w:rsid w:val="003C6C58"/>
    <w:rsid w:val="003D05DF"/>
    <w:rsid w:val="003D0D97"/>
    <w:rsid w:val="003D0FCF"/>
    <w:rsid w:val="003D1DC9"/>
    <w:rsid w:val="003D2213"/>
    <w:rsid w:val="003D3A70"/>
    <w:rsid w:val="003D41B7"/>
    <w:rsid w:val="003D60F6"/>
    <w:rsid w:val="003D623C"/>
    <w:rsid w:val="003E07BB"/>
    <w:rsid w:val="003E0C9F"/>
    <w:rsid w:val="003E1E4D"/>
    <w:rsid w:val="003E3C73"/>
    <w:rsid w:val="003E3DE9"/>
    <w:rsid w:val="003E52CD"/>
    <w:rsid w:val="003E68CE"/>
    <w:rsid w:val="003E6F6F"/>
    <w:rsid w:val="003E74C3"/>
    <w:rsid w:val="003E752D"/>
    <w:rsid w:val="003F0856"/>
    <w:rsid w:val="003F0B7C"/>
    <w:rsid w:val="003F3F41"/>
    <w:rsid w:val="003F4425"/>
    <w:rsid w:val="003F5A0F"/>
    <w:rsid w:val="003F6C30"/>
    <w:rsid w:val="003F7C14"/>
    <w:rsid w:val="00401D07"/>
    <w:rsid w:val="00401D71"/>
    <w:rsid w:val="0040256D"/>
    <w:rsid w:val="004079D8"/>
    <w:rsid w:val="00407B8B"/>
    <w:rsid w:val="00407E58"/>
    <w:rsid w:val="0041284A"/>
    <w:rsid w:val="004217AE"/>
    <w:rsid w:val="004218F1"/>
    <w:rsid w:val="004219EE"/>
    <w:rsid w:val="00422F52"/>
    <w:rsid w:val="00423265"/>
    <w:rsid w:val="00423290"/>
    <w:rsid w:val="0042353C"/>
    <w:rsid w:val="00423712"/>
    <w:rsid w:val="00423A48"/>
    <w:rsid w:val="00423E43"/>
    <w:rsid w:val="004274C5"/>
    <w:rsid w:val="00427C41"/>
    <w:rsid w:val="00431084"/>
    <w:rsid w:val="00432472"/>
    <w:rsid w:val="0043252B"/>
    <w:rsid w:val="004342E9"/>
    <w:rsid w:val="00434A26"/>
    <w:rsid w:val="0043625B"/>
    <w:rsid w:val="00436EDD"/>
    <w:rsid w:val="00437269"/>
    <w:rsid w:val="00437D21"/>
    <w:rsid w:val="00443BC6"/>
    <w:rsid w:val="00443F66"/>
    <w:rsid w:val="00444A89"/>
    <w:rsid w:val="004469E6"/>
    <w:rsid w:val="00447182"/>
    <w:rsid w:val="00451A83"/>
    <w:rsid w:val="004544C8"/>
    <w:rsid w:val="0045604C"/>
    <w:rsid w:val="004563E7"/>
    <w:rsid w:val="0046086B"/>
    <w:rsid w:val="0046182E"/>
    <w:rsid w:val="00461B00"/>
    <w:rsid w:val="00463979"/>
    <w:rsid w:val="0046432E"/>
    <w:rsid w:val="00465F12"/>
    <w:rsid w:val="0047399D"/>
    <w:rsid w:val="00475F23"/>
    <w:rsid w:val="00475F5F"/>
    <w:rsid w:val="00476C5F"/>
    <w:rsid w:val="004779D5"/>
    <w:rsid w:val="004808CA"/>
    <w:rsid w:val="00480A9C"/>
    <w:rsid w:val="00480E2A"/>
    <w:rsid w:val="0048126D"/>
    <w:rsid w:val="00483129"/>
    <w:rsid w:val="004844DA"/>
    <w:rsid w:val="00485E6F"/>
    <w:rsid w:val="0048601C"/>
    <w:rsid w:val="0048769E"/>
    <w:rsid w:val="004879E9"/>
    <w:rsid w:val="0049228A"/>
    <w:rsid w:val="0049270E"/>
    <w:rsid w:val="00497805"/>
    <w:rsid w:val="004A15E4"/>
    <w:rsid w:val="004A1835"/>
    <w:rsid w:val="004A1D0A"/>
    <w:rsid w:val="004A263C"/>
    <w:rsid w:val="004A3F26"/>
    <w:rsid w:val="004A6C2F"/>
    <w:rsid w:val="004B213F"/>
    <w:rsid w:val="004B49FF"/>
    <w:rsid w:val="004B6BC5"/>
    <w:rsid w:val="004B7703"/>
    <w:rsid w:val="004B7E3A"/>
    <w:rsid w:val="004C2693"/>
    <w:rsid w:val="004C44D5"/>
    <w:rsid w:val="004C6F09"/>
    <w:rsid w:val="004C6F38"/>
    <w:rsid w:val="004D0438"/>
    <w:rsid w:val="004D1BC1"/>
    <w:rsid w:val="004D2535"/>
    <w:rsid w:val="004D28B0"/>
    <w:rsid w:val="004D303A"/>
    <w:rsid w:val="004D3D1E"/>
    <w:rsid w:val="004D405E"/>
    <w:rsid w:val="004E4363"/>
    <w:rsid w:val="004E44BD"/>
    <w:rsid w:val="004E491C"/>
    <w:rsid w:val="004E518E"/>
    <w:rsid w:val="004E533E"/>
    <w:rsid w:val="004E62D5"/>
    <w:rsid w:val="004F057D"/>
    <w:rsid w:val="004F51F0"/>
    <w:rsid w:val="004F6CA4"/>
    <w:rsid w:val="00500C97"/>
    <w:rsid w:val="005024D8"/>
    <w:rsid w:val="005044DB"/>
    <w:rsid w:val="00504C97"/>
    <w:rsid w:val="00505678"/>
    <w:rsid w:val="0050787F"/>
    <w:rsid w:val="005101D9"/>
    <w:rsid w:val="0051028C"/>
    <w:rsid w:val="00510BEB"/>
    <w:rsid w:val="005113A3"/>
    <w:rsid w:val="00511838"/>
    <w:rsid w:val="0051192E"/>
    <w:rsid w:val="0051243D"/>
    <w:rsid w:val="005133C8"/>
    <w:rsid w:val="00516249"/>
    <w:rsid w:val="0051705D"/>
    <w:rsid w:val="005202C3"/>
    <w:rsid w:val="00521A2C"/>
    <w:rsid w:val="0052304B"/>
    <w:rsid w:val="005235F0"/>
    <w:rsid w:val="0052367B"/>
    <w:rsid w:val="00523B9B"/>
    <w:rsid w:val="0052488E"/>
    <w:rsid w:val="005252F0"/>
    <w:rsid w:val="00525427"/>
    <w:rsid w:val="005254D1"/>
    <w:rsid w:val="00526438"/>
    <w:rsid w:val="005269C3"/>
    <w:rsid w:val="00527949"/>
    <w:rsid w:val="00530482"/>
    <w:rsid w:val="00530E59"/>
    <w:rsid w:val="00532D18"/>
    <w:rsid w:val="00535516"/>
    <w:rsid w:val="00535569"/>
    <w:rsid w:val="005367DC"/>
    <w:rsid w:val="00537485"/>
    <w:rsid w:val="005374BD"/>
    <w:rsid w:val="005376EF"/>
    <w:rsid w:val="00541D56"/>
    <w:rsid w:val="005430AD"/>
    <w:rsid w:val="0054495D"/>
    <w:rsid w:val="00545AB7"/>
    <w:rsid w:val="00545F89"/>
    <w:rsid w:val="00550B78"/>
    <w:rsid w:val="00552C96"/>
    <w:rsid w:val="00553471"/>
    <w:rsid w:val="00553D93"/>
    <w:rsid w:val="00554AE3"/>
    <w:rsid w:val="00555C27"/>
    <w:rsid w:val="00555EA6"/>
    <w:rsid w:val="00557C21"/>
    <w:rsid w:val="0056037B"/>
    <w:rsid w:val="00562BE6"/>
    <w:rsid w:val="00562F79"/>
    <w:rsid w:val="0056312D"/>
    <w:rsid w:val="00563455"/>
    <w:rsid w:val="00564CD1"/>
    <w:rsid w:val="00566B2D"/>
    <w:rsid w:val="00570114"/>
    <w:rsid w:val="0057045F"/>
    <w:rsid w:val="00572DF7"/>
    <w:rsid w:val="005734CF"/>
    <w:rsid w:val="00573644"/>
    <w:rsid w:val="00574196"/>
    <w:rsid w:val="00574F70"/>
    <w:rsid w:val="00576F50"/>
    <w:rsid w:val="005775DD"/>
    <w:rsid w:val="00577B70"/>
    <w:rsid w:val="00577C5E"/>
    <w:rsid w:val="005808D5"/>
    <w:rsid w:val="005811EB"/>
    <w:rsid w:val="0058377F"/>
    <w:rsid w:val="00584AA6"/>
    <w:rsid w:val="005863A7"/>
    <w:rsid w:val="00590CF7"/>
    <w:rsid w:val="00591903"/>
    <w:rsid w:val="00591A7A"/>
    <w:rsid w:val="005939EE"/>
    <w:rsid w:val="005947E5"/>
    <w:rsid w:val="005958E7"/>
    <w:rsid w:val="005A11D0"/>
    <w:rsid w:val="005A2654"/>
    <w:rsid w:val="005A31F8"/>
    <w:rsid w:val="005A5544"/>
    <w:rsid w:val="005A58AD"/>
    <w:rsid w:val="005A61ED"/>
    <w:rsid w:val="005A6D36"/>
    <w:rsid w:val="005A6E7E"/>
    <w:rsid w:val="005A76AC"/>
    <w:rsid w:val="005B2895"/>
    <w:rsid w:val="005B2A07"/>
    <w:rsid w:val="005B2D22"/>
    <w:rsid w:val="005B3D57"/>
    <w:rsid w:val="005B4F08"/>
    <w:rsid w:val="005B566B"/>
    <w:rsid w:val="005B5D24"/>
    <w:rsid w:val="005B5D81"/>
    <w:rsid w:val="005C15E8"/>
    <w:rsid w:val="005C3A03"/>
    <w:rsid w:val="005C3E56"/>
    <w:rsid w:val="005C544F"/>
    <w:rsid w:val="005C567E"/>
    <w:rsid w:val="005C6162"/>
    <w:rsid w:val="005C7205"/>
    <w:rsid w:val="005C7EA1"/>
    <w:rsid w:val="005D1F16"/>
    <w:rsid w:val="005D2A74"/>
    <w:rsid w:val="005D356C"/>
    <w:rsid w:val="005D39EE"/>
    <w:rsid w:val="005D49FE"/>
    <w:rsid w:val="005D7D0B"/>
    <w:rsid w:val="005E0958"/>
    <w:rsid w:val="005E0C17"/>
    <w:rsid w:val="005E2EDE"/>
    <w:rsid w:val="005E429D"/>
    <w:rsid w:val="005E4D18"/>
    <w:rsid w:val="005F0B44"/>
    <w:rsid w:val="005F0EC9"/>
    <w:rsid w:val="005F2630"/>
    <w:rsid w:val="005F3053"/>
    <w:rsid w:val="005F4F5C"/>
    <w:rsid w:val="005F6CA6"/>
    <w:rsid w:val="00600F06"/>
    <w:rsid w:val="00601B80"/>
    <w:rsid w:val="00602EDB"/>
    <w:rsid w:val="006035AB"/>
    <w:rsid w:val="00605168"/>
    <w:rsid w:val="0060752D"/>
    <w:rsid w:val="00607D89"/>
    <w:rsid w:val="00610AAD"/>
    <w:rsid w:val="00610ABD"/>
    <w:rsid w:val="00611FDC"/>
    <w:rsid w:val="00613C42"/>
    <w:rsid w:val="006146CC"/>
    <w:rsid w:val="006148F4"/>
    <w:rsid w:val="006151F9"/>
    <w:rsid w:val="006160EF"/>
    <w:rsid w:val="006162B8"/>
    <w:rsid w:val="00616382"/>
    <w:rsid w:val="006164A4"/>
    <w:rsid w:val="00617252"/>
    <w:rsid w:val="00624833"/>
    <w:rsid w:val="00626DE9"/>
    <w:rsid w:val="0063042A"/>
    <w:rsid w:val="006304DE"/>
    <w:rsid w:val="00631302"/>
    <w:rsid w:val="0063144C"/>
    <w:rsid w:val="00632C7B"/>
    <w:rsid w:val="00632D6A"/>
    <w:rsid w:val="00632F8D"/>
    <w:rsid w:val="00633CB3"/>
    <w:rsid w:val="00633DB6"/>
    <w:rsid w:val="006366A6"/>
    <w:rsid w:val="0063676E"/>
    <w:rsid w:val="00636ADE"/>
    <w:rsid w:val="00636F24"/>
    <w:rsid w:val="00640462"/>
    <w:rsid w:val="00640E1D"/>
    <w:rsid w:val="00642770"/>
    <w:rsid w:val="00643254"/>
    <w:rsid w:val="00643FF3"/>
    <w:rsid w:val="006440F3"/>
    <w:rsid w:val="006443DE"/>
    <w:rsid w:val="00644FFD"/>
    <w:rsid w:val="00653061"/>
    <w:rsid w:val="00654E9C"/>
    <w:rsid w:val="00655300"/>
    <w:rsid w:val="0065635D"/>
    <w:rsid w:val="006568F7"/>
    <w:rsid w:val="00656C16"/>
    <w:rsid w:val="006621FF"/>
    <w:rsid w:val="00663E94"/>
    <w:rsid w:val="00664306"/>
    <w:rsid w:val="00664498"/>
    <w:rsid w:val="00664FF3"/>
    <w:rsid w:val="00666C8F"/>
    <w:rsid w:val="006674D5"/>
    <w:rsid w:val="00670959"/>
    <w:rsid w:val="006714E2"/>
    <w:rsid w:val="006718BC"/>
    <w:rsid w:val="006726F7"/>
    <w:rsid w:val="00672945"/>
    <w:rsid w:val="00673017"/>
    <w:rsid w:val="00673455"/>
    <w:rsid w:val="00676BE0"/>
    <w:rsid w:val="00677727"/>
    <w:rsid w:val="00677779"/>
    <w:rsid w:val="00680C48"/>
    <w:rsid w:val="00681D1D"/>
    <w:rsid w:val="00685C78"/>
    <w:rsid w:val="00691E70"/>
    <w:rsid w:val="006923D5"/>
    <w:rsid w:val="006928D0"/>
    <w:rsid w:val="00692B1A"/>
    <w:rsid w:val="006931A4"/>
    <w:rsid w:val="00693985"/>
    <w:rsid w:val="0069496C"/>
    <w:rsid w:val="00695C3C"/>
    <w:rsid w:val="0069674A"/>
    <w:rsid w:val="0069743C"/>
    <w:rsid w:val="00697460"/>
    <w:rsid w:val="006A085B"/>
    <w:rsid w:val="006A1248"/>
    <w:rsid w:val="006A138A"/>
    <w:rsid w:val="006A2D7C"/>
    <w:rsid w:val="006A6243"/>
    <w:rsid w:val="006A6FE3"/>
    <w:rsid w:val="006A7469"/>
    <w:rsid w:val="006B0057"/>
    <w:rsid w:val="006B0BB3"/>
    <w:rsid w:val="006B0C4B"/>
    <w:rsid w:val="006B35C5"/>
    <w:rsid w:val="006B4707"/>
    <w:rsid w:val="006C020C"/>
    <w:rsid w:val="006C2A2A"/>
    <w:rsid w:val="006C2F13"/>
    <w:rsid w:val="006C42B4"/>
    <w:rsid w:val="006C58BA"/>
    <w:rsid w:val="006C75CB"/>
    <w:rsid w:val="006D0670"/>
    <w:rsid w:val="006D1351"/>
    <w:rsid w:val="006D1868"/>
    <w:rsid w:val="006D2B09"/>
    <w:rsid w:val="006D48FB"/>
    <w:rsid w:val="006D4A0A"/>
    <w:rsid w:val="006D4CEB"/>
    <w:rsid w:val="006D4DA8"/>
    <w:rsid w:val="006D53FD"/>
    <w:rsid w:val="006D5CBE"/>
    <w:rsid w:val="006D66EE"/>
    <w:rsid w:val="006D68EC"/>
    <w:rsid w:val="006E0C70"/>
    <w:rsid w:val="006E18FB"/>
    <w:rsid w:val="006E2864"/>
    <w:rsid w:val="006E2AAE"/>
    <w:rsid w:val="006E3328"/>
    <w:rsid w:val="006E4CEE"/>
    <w:rsid w:val="006E5FAB"/>
    <w:rsid w:val="006E7C70"/>
    <w:rsid w:val="006F050C"/>
    <w:rsid w:val="006F12C8"/>
    <w:rsid w:val="006F1562"/>
    <w:rsid w:val="006F24E6"/>
    <w:rsid w:val="006F2A5D"/>
    <w:rsid w:val="006F2D34"/>
    <w:rsid w:val="006F33AF"/>
    <w:rsid w:val="006F5030"/>
    <w:rsid w:val="00701856"/>
    <w:rsid w:val="00701908"/>
    <w:rsid w:val="00701B28"/>
    <w:rsid w:val="007027DB"/>
    <w:rsid w:val="00702D47"/>
    <w:rsid w:val="007035A6"/>
    <w:rsid w:val="00704D60"/>
    <w:rsid w:val="0070549F"/>
    <w:rsid w:val="00705935"/>
    <w:rsid w:val="0070636B"/>
    <w:rsid w:val="00710E25"/>
    <w:rsid w:val="00711F5B"/>
    <w:rsid w:val="00712768"/>
    <w:rsid w:val="00716311"/>
    <w:rsid w:val="00717ABF"/>
    <w:rsid w:val="007230F3"/>
    <w:rsid w:val="00723B15"/>
    <w:rsid w:val="00723DB5"/>
    <w:rsid w:val="00725677"/>
    <w:rsid w:val="00725C89"/>
    <w:rsid w:val="00727DC6"/>
    <w:rsid w:val="00730F2A"/>
    <w:rsid w:val="00731888"/>
    <w:rsid w:val="00731904"/>
    <w:rsid w:val="00731BA9"/>
    <w:rsid w:val="00732508"/>
    <w:rsid w:val="00732838"/>
    <w:rsid w:val="0073618B"/>
    <w:rsid w:val="00737F57"/>
    <w:rsid w:val="0074033A"/>
    <w:rsid w:val="00740538"/>
    <w:rsid w:val="00742FF0"/>
    <w:rsid w:val="00743542"/>
    <w:rsid w:val="007449DE"/>
    <w:rsid w:val="007449F6"/>
    <w:rsid w:val="00744D37"/>
    <w:rsid w:val="00745D84"/>
    <w:rsid w:val="007460FB"/>
    <w:rsid w:val="007465E8"/>
    <w:rsid w:val="00746DD9"/>
    <w:rsid w:val="007476BA"/>
    <w:rsid w:val="0075027B"/>
    <w:rsid w:val="00750BB5"/>
    <w:rsid w:val="00750E14"/>
    <w:rsid w:val="00752B3B"/>
    <w:rsid w:val="00753BEE"/>
    <w:rsid w:val="0075503B"/>
    <w:rsid w:val="00757645"/>
    <w:rsid w:val="00757F3D"/>
    <w:rsid w:val="007608E8"/>
    <w:rsid w:val="00760C08"/>
    <w:rsid w:val="007616EB"/>
    <w:rsid w:val="00762AF9"/>
    <w:rsid w:val="00764475"/>
    <w:rsid w:val="00764AE7"/>
    <w:rsid w:val="00764D62"/>
    <w:rsid w:val="00764ECE"/>
    <w:rsid w:val="007653F6"/>
    <w:rsid w:val="00770B7C"/>
    <w:rsid w:val="00771646"/>
    <w:rsid w:val="00773600"/>
    <w:rsid w:val="00774764"/>
    <w:rsid w:val="00776068"/>
    <w:rsid w:val="00780109"/>
    <w:rsid w:val="00781952"/>
    <w:rsid w:val="00781EA6"/>
    <w:rsid w:val="00783FD8"/>
    <w:rsid w:val="00784918"/>
    <w:rsid w:val="007875A1"/>
    <w:rsid w:val="007876EF"/>
    <w:rsid w:val="00787BF3"/>
    <w:rsid w:val="00790965"/>
    <w:rsid w:val="007909C2"/>
    <w:rsid w:val="00790E09"/>
    <w:rsid w:val="00797462"/>
    <w:rsid w:val="007A0489"/>
    <w:rsid w:val="007A2B0A"/>
    <w:rsid w:val="007A31CF"/>
    <w:rsid w:val="007A3A17"/>
    <w:rsid w:val="007A3C74"/>
    <w:rsid w:val="007A5486"/>
    <w:rsid w:val="007A62E3"/>
    <w:rsid w:val="007A6A7D"/>
    <w:rsid w:val="007A6CF3"/>
    <w:rsid w:val="007A73B1"/>
    <w:rsid w:val="007A7B54"/>
    <w:rsid w:val="007A7E6B"/>
    <w:rsid w:val="007B0825"/>
    <w:rsid w:val="007B1206"/>
    <w:rsid w:val="007B4213"/>
    <w:rsid w:val="007B5D4C"/>
    <w:rsid w:val="007B5ECA"/>
    <w:rsid w:val="007B61CF"/>
    <w:rsid w:val="007B71A3"/>
    <w:rsid w:val="007B795C"/>
    <w:rsid w:val="007C345A"/>
    <w:rsid w:val="007C3C2D"/>
    <w:rsid w:val="007C5F74"/>
    <w:rsid w:val="007C68B0"/>
    <w:rsid w:val="007D1CC1"/>
    <w:rsid w:val="007D512D"/>
    <w:rsid w:val="007D5312"/>
    <w:rsid w:val="007D5730"/>
    <w:rsid w:val="007D60F2"/>
    <w:rsid w:val="007D6E74"/>
    <w:rsid w:val="007D721F"/>
    <w:rsid w:val="007E0DB5"/>
    <w:rsid w:val="007E130F"/>
    <w:rsid w:val="007E3142"/>
    <w:rsid w:val="007E4342"/>
    <w:rsid w:val="007E6D92"/>
    <w:rsid w:val="007E7E68"/>
    <w:rsid w:val="007F000B"/>
    <w:rsid w:val="007F0E21"/>
    <w:rsid w:val="007F22CE"/>
    <w:rsid w:val="007F3844"/>
    <w:rsid w:val="007F46D9"/>
    <w:rsid w:val="007F4D7C"/>
    <w:rsid w:val="007F6CB6"/>
    <w:rsid w:val="007F6F2A"/>
    <w:rsid w:val="007F6FC6"/>
    <w:rsid w:val="00800C0A"/>
    <w:rsid w:val="0080178D"/>
    <w:rsid w:val="008029E7"/>
    <w:rsid w:val="0080340C"/>
    <w:rsid w:val="0080513A"/>
    <w:rsid w:val="00806661"/>
    <w:rsid w:val="00810029"/>
    <w:rsid w:val="00812779"/>
    <w:rsid w:val="00812870"/>
    <w:rsid w:val="00812E7C"/>
    <w:rsid w:val="00812F35"/>
    <w:rsid w:val="00813E10"/>
    <w:rsid w:val="00814524"/>
    <w:rsid w:val="00814E9B"/>
    <w:rsid w:val="008153F3"/>
    <w:rsid w:val="0081681E"/>
    <w:rsid w:val="00816A7D"/>
    <w:rsid w:val="00820F4A"/>
    <w:rsid w:val="008221DC"/>
    <w:rsid w:val="00823471"/>
    <w:rsid w:val="00823663"/>
    <w:rsid w:val="00826796"/>
    <w:rsid w:val="00827775"/>
    <w:rsid w:val="00832B35"/>
    <w:rsid w:val="00833823"/>
    <w:rsid w:val="00840F14"/>
    <w:rsid w:val="008430CF"/>
    <w:rsid w:val="00845C22"/>
    <w:rsid w:val="0084632F"/>
    <w:rsid w:val="00847F68"/>
    <w:rsid w:val="00851852"/>
    <w:rsid w:val="00851CFB"/>
    <w:rsid w:val="00851FE5"/>
    <w:rsid w:val="008523D4"/>
    <w:rsid w:val="0085495C"/>
    <w:rsid w:val="008566A4"/>
    <w:rsid w:val="00856FDF"/>
    <w:rsid w:val="00857D8E"/>
    <w:rsid w:val="008613D6"/>
    <w:rsid w:val="00862B8A"/>
    <w:rsid w:val="00862FDA"/>
    <w:rsid w:val="00863F54"/>
    <w:rsid w:val="008640B5"/>
    <w:rsid w:val="0086626A"/>
    <w:rsid w:val="008678E0"/>
    <w:rsid w:val="0087061C"/>
    <w:rsid w:val="0087174F"/>
    <w:rsid w:val="008741F5"/>
    <w:rsid w:val="0087678F"/>
    <w:rsid w:val="00876C4D"/>
    <w:rsid w:val="008812A7"/>
    <w:rsid w:val="00885367"/>
    <w:rsid w:val="00885CF6"/>
    <w:rsid w:val="00886C69"/>
    <w:rsid w:val="00886D34"/>
    <w:rsid w:val="0088710A"/>
    <w:rsid w:val="0088755C"/>
    <w:rsid w:val="008879ED"/>
    <w:rsid w:val="00887AA7"/>
    <w:rsid w:val="008900FB"/>
    <w:rsid w:val="008939B3"/>
    <w:rsid w:val="00893E7A"/>
    <w:rsid w:val="00895D77"/>
    <w:rsid w:val="008961E4"/>
    <w:rsid w:val="00897355"/>
    <w:rsid w:val="0089798F"/>
    <w:rsid w:val="008A0F1F"/>
    <w:rsid w:val="008A30C4"/>
    <w:rsid w:val="008A30E3"/>
    <w:rsid w:val="008A3629"/>
    <w:rsid w:val="008A37D3"/>
    <w:rsid w:val="008A3A3B"/>
    <w:rsid w:val="008A455C"/>
    <w:rsid w:val="008A4755"/>
    <w:rsid w:val="008A5470"/>
    <w:rsid w:val="008A57AE"/>
    <w:rsid w:val="008A5A6B"/>
    <w:rsid w:val="008A6ADF"/>
    <w:rsid w:val="008B1F5F"/>
    <w:rsid w:val="008B245B"/>
    <w:rsid w:val="008B3826"/>
    <w:rsid w:val="008B6A3C"/>
    <w:rsid w:val="008C022B"/>
    <w:rsid w:val="008C14E5"/>
    <w:rsid w:val="008C289F"/>
    <w:rsid w:val="008C43E0"/>
    <w:rsid w:val="008C47A1"/>
    <w:rsid w:val="008C4AF6"/>
    <w:rsid w:val="008C691C"/>
    <w:rsid w:val="008C6B42"/>
    <w:rsid w:val="008C72B9"/>
    <w:rsid w:val="008C7895"/>
    <w:rsid w:val="008D0E09"/>
    <w:rsid w:val="008D270A"/>
    <w:rsid w:val="008D4640"/>
    <w:rsid w:val="008D4B6E"/>
    <w:rsid w:val="008D4BB7"/>
    <w:rsid w:val="008E157E"/>
    <w:rsid w:val="008E2625"/>
    <w:rsid w:val="008E2969"/>
    <w:rsid w:val="008E3D7E"/>
    <w:rsid w:val="008E45B1"/>
    <w:rsid w:val="008E49BE"/>
    <w:rsid w:val="008E4B96"/>
    <w:rsid w:val="008E4C00"/>
    <w:rsid w:val="008E5FE2"/>
    <w:rsid w:val="008E6628"/>
    <w:rsid w:val="008E7F0C"/>
    <w:rsid w:val="008F0931"/>
    <w:rsid w:val="008F0CC4"/>
    <w:rsid w:val="008F2885"/>
    <w:rsid w:val="008F35C7"/>
    <w:rsid w:val="008F4AD7"/>
    <w:rsid w:val="008F63B5"/>
    <w:rsid w:val="008F66E6"/>
    <w:rsid w:val="00903543"/>
    <w:rsid w:val="0090365B"/>
    <w:rsid w:val="009067D5"/>
    <w:rsid w:val="00907F26"/>
    <w:rsid w:val="009101CF"/>
    <w:rsid w:val="00911A49"/>
    <w:rsid w:val="00912326"/>
    <w:rsid w:val="0091276D"/>
    <w:rsid w:val="00913D3C"/>
    <w:rsid w:val="00913EB8"/>
    <w:rsid w:val="0091742B"/>
    <w:rsid w:val="0092050B"/>
    <w:rsid w:val="00922487"/>
    <w:rsid w:val="009224B3"/>
    <w:rsid w:val="009229AA"/>
    <w:rsid w:val="00922A50"/>
    <w:rsid w:val="00923FEF"/>
    <w:rsid w:val="00924BF5"/>
    <w:rsid w:val="0092540B"/>
    <w:rsid w:val="00926917"/>
    <w:rsid w:val="00927817"/>
    <w:rsid w:val="00927DB1"/>
    <w:rsid w:val="00931B0A"/>
    <w:rsid w:val="009338B0"/>
    <w:rsid w:val="00933A17"/>
    <w:rsid w:val="00935554"/>
    <w:rsid w:val="0093676B"/>
    <w:rsid w:val="00936F97"/>
    <w:rsid w:val="009372EF"/>
    <w:rsid w:val="00937C38"/>
    <w:rsid w:val="009401CD"/>
    <w:rsid w:val="0094100D"/>
    <w:rsid w:val="0094157D"/>
    <w:rsid w:val="00941669"/>
    <w:rsid w:val="009423C0"/>
    <w:rsid w:val="00943986"/>
    <w:rsid w:val="00944A17"/>
    <w:rsid w:val="00945249"/>
    <w:rsid w:val="00945986"/>
    <w:rsid w:val="0094614E"/>
    <w:rsid w:val="00946302"/>
    <w:rsid w:val="00946DC1"/>
    <w:rsid w:val="0095449F"/>
    <w:rsid w:val="00954EEE"/>
    <w:rsid w:val="0095516E"/>
    <w:rsid w:val="009557BD"/>
    <w:rsid w:val="00957ED8"/>
    <w:rsid w:val="0096076D"/>
    <w:rsid w:val="009609EC"/>
    <w:rsid w:val="0096331B"/>
    <w:rsid w:val="00964090"/>
    <w:rsid w:val="009644EF"/>
    <w:rsid w:val="00965535"/>
    <w:rsid w:val="0096565F"/>
    <w:rsid w:val="009673DC"/>
    <w:rsid w:val="0096794F"/>
    <w:rsid w:val="00970347"/>
    <w:rsid w:val="009717AF"/>
    <w:rsid w:val="009717F4"/>
    <w:rsid w:val="009723D4"/>
    <w:rsid w:val="0097250C"/>
    <w:rsid w:val="009727CB"/>
    <w:rsid w:val="0097328F"/>
    <w:rsid w:val="00974801"/>
    <w:rsid w:val="0097605D"/>
    <w:rsid w:val="00977071"/>
    <w:rsid w:val="0097771F"/>
    <w:rsid w:val="0097789E"/>
    <w:rsid w:val="00977F86"/>
    <w:rsid w:val="009800B8"/>
    <w:rsid w:val="009810B1"/>
    <w:rsid w:val="00981B18"/>
    <w:rsid w:val="00985D26"/>
    <w:rsid w:val="00987DA9"/>
    <w:rsid w:val="00992371"/>
    <w:rsid w:val="009923C8"/>
    <w:rsid w:val="00993284"/>
    <w:rsid w:val="00993DBC"/>
    <w:rsid w:val="0099486F"/>
    <w:rsid w:val="009949AF"/>
    <w:rsid w:val="00994B4C"/>
    <w:rsid w:val="00996AFC"/>
    <w:rsid w:val="00996B7F"/>
    <w:rsid w:val="009A097B"/>
    <w:rsid w:val="009A146A"/>
    <w:rsid w:val="009A2590"/>
    <w:rsid w:val="009A4FA3"/>
    <w:rsid w:val="009A7822"/>
    <w:rsid w:val="009B30BF"/>
    <w:rsid w:val="009B3C50"/>
    <w:rsid w:val="009B4D98"/>
    <w:rsid w:val="009B5BEB"/>
    <w:rsid w:val="009B65CD"/>
    <w:rsid w:val="009B6AD1"/>
    <w:rsid w:val="009B7D64"/>
    <w:rsid w:val="009C0EC1"/>
    <w:rsid w:val="009C1188"/>
    <w:rsid w:val="009C1281"/>
    <w:rsid w:val="009C1E38"/>
    <w:rsid w:val="009C2412"/>
    <w:rsid w:val="009C29FE"/>
    <w:rsid w:val="009C3629"/>
    <w:rsid w:val="009C4368"/>
    <w:rsid w:val="009C4D6B"/>
    <w:rsid w:val="009C5119"/>
    <w:rsid w:val="009C5255"/>
    <w:rsid w:val="009C536D"/>
    <w:rsid w:val="009C5EE8"/>
    <w:rsid w:val="009C6851"/>
    <w:rsid w:val="009D0F36"/>
    <w:rsid w:val="009D46A4"/>
    <w:rsid w:val="009D5617"/>
    <w:rsid w:val="009D5D57"/>
    <w:rsid w:val="009E0A8C"/>
    <w:rsid w:val="009E1092"/>
    <w:rsid w:val="009E185A"/>
    <w:rsid w:val="009E205B"/>
    <w:rsid w:val="009E214D"/>
    <w:rsid w:val="009E2D3B"/>
    <w:rsid w:val="009E5D2D"/>
    <w:rsid w:val="009E5F21"/>
    <w:rsid w:val="009E60E6"/>
    <w:rsid w:val="009E666E"/>
    <w:rsid w:val="009E6B69"/>
    <w:rsid w:val="009E73B2"/>
    <w:rsid w:val="009E7ABE"/>
    <w:rsid w:val="009F5C63"/>
    <w:rsid w:val="00A00C5F"/>
    <w:rsid w:val="00A0137D"/>
    <w:rsid w:val="00A033C6"/>
    <w:rsid w:val="00A04356"/>
    <w:rsid w:val="00A0473C"/>
    <w:rsid w:val="00A05542"/>
    <w:rsid w:val="00A07F3A"/>
    <w:rsid w:val="00A10139"/>
    <w:rsid w:val="00A110C0"/>
    <w:rsid w:val="00A118FB"/>
    <w:rsid w:val="00A14F31"/>
    <w:rsid w:val="00A17F11"/>
    <w:rsid w:val="00A204DB"/>
    <w:rsid w:val="00A2083D"/>
    <w:rsid w:val="00A22955"/>
    <w:rsid w:val="00A2424A"/>
    <w:rsid w:val="00A24951"/>
    <w:rsid w:val="00A264C7"/>
    <w:rsid w:val="00A27965"/>
    <w:rsid w:val="00A31E36"/>
    <w:rsid w:val="00A34254"/>
    <w:rsid w:val="00A3446B"/>
    <w:rsid w:val="00A348B8"/>
    <w:rsid w:val="00A4199A"/>
    <w:rsid w:val="00A44B1F"/>
    <w:rsid w:val="00A4594C"/>
    <w:rsid w:val="00A47CBA"/>
    <w:rsid w:val="00A51AD7"/>
    <w:rsid w:val="00A527A1"/>
    <w:rsid w:val="00A529FD"/>
    <w:rsid w:val="00A52BBA"/>
    <w:rsid w:val="00A52E26"/>
    <w:rsid w:val="00A5370B"/>
    <w:rsid w:val="00A54DF0"/>
    <w:rsid w:val="00A5563B"/>
    <w:rsid w:val="00A571CA"/>
    <w:rsid w:val="00A57C47"/>
    <w:rsid w:val="00A603DD"/>
    <w:rsid w:val="00A61B48"/>
    <w:rsid w:val="00A62861"/>
    <w:rsid w:val="00A63208"/>
    <w:rsid w:val="00A6452A"/>
    <w:rsid w:val="00A655F7"/>
    <w:rsid w:val="00A6609F"/>
    <w:rsid w:val="00A67F90"/>
    <w:rsid w:val="00A702F5"/>
    <w:rsid w:val="00A7242C"/>
    <w:rsid w:val="00A74110"/>
    <w:rsid w:val="00A7428D"/>
    <w:rsid w:val="00A74F56"/>
    <w:rsid w:val="00A765D7"/>
    <w:rsid w:val="00A76AEA"/>
    <w:rsid w:val="00A81482"/>
    <w:rsid w:val="00A82A3D"/>
    <w:rsid w:val="00A8326F"/>
    <w:rsid w:val="00A84606"/>
    <w:rsid w:val="00A849EC"/>
    <w:rsid w:val="00A868D9"/>
    <w:rsid w:val="00A87B76"/>
    <w:rsid w:val="00A904F8"/>
    <w:rsid w:val="00A90BE3"/>
    <w:rsid w:val="00A93BB7"/>
    <w:rsid w:val="00AA1181"/>
    <w:rsid w:val="00AA2C90"/>
    <w:rsid w:val="00AA2CF5"/>
    <w:rsid w:val="00AA35A3"/>
    <w:rsid w:val="00AA4620"/>
    <w:rsid w:val="00AA556D"/>
    <w:rsid w:val="00AA5770"/>
    <w:rsid w:val="00AA6336"/>
    <w:rsid w:val="00AA7049"/>
    <w:rsid w:val="00AA713D"/>
    <w:rsid w:val="00AB002D"/>
    <w:rsid w:val="00AB0D9B"/>
    <w:rsid w:val="00AB1B25"/>
    <w:rsid w:val="00AB3462"/>
    <w:rsid w:val="00AB3B68"/>
    <w:rsid w:val="00AB52AA"/>
    <w:rsid w:val="00AB6459"/>
    <w:rsid w:val="00AC2172"/>
    <w:rsid w:val="00AC2E03"/>
    <w:rsid w:val="00AC3541"/>
    <w:rsid w:val="00AC6B71"/>
    <w:rsid w:val="00AC7012"/>
    <w:rsid w:val="00AD0416"/>
    <w:rsid w:val="00AD0AC5"/>
    <w:rsid w:val="00AD126E"/>
    <w:rsid w:val="00AD7EDC"/>
    <w:rsid w:val="00AE1F10"/>
    <w:rsid w:val="00AE2D06"/>
    <w:rsid w:val="00AE41FD"/>
    <w:rsid w:val="00AE47D4"/>
    <w:rsid w:val="00AE790E"/>
    <w:rsid w:val="00AE7FEF"/>
    <w:rsid w:val="00AF00FC"/>
    <w:rsid w:val="00AF02E6"/>
    <w:rsid w:val="00AF04D5"/>
    <w:rsid w:val="00AF1CD9"/>
    <w:rsid w:val="00AF1F38"/>
    <w:rsid w:val="00AF2677"/>
    <w:rsid w:val="00AF3115"/>
    <w:rsid w:val="00AF555E"/>
    <w:rsid w:val="00B02408"/>
    <w:rsid w:val="00B02D33"/>
    <w:rsid w:val="00B03D8C"/>
    <w:rsid w:val="00B064EE"/>
    <w:rsid w:val="00B10519"/>
    <w:rsid w:val="00B11512"/>
    <w:rsid w:val="00B12010"/>
    <w:rsid w:val="00B1249F"/>
    <w:rsid w:val="00B1398A"/>
    <w:rsid w:val="00B141D5"/>
    <w:rsid w:val="00B14AA5"/>
    <w:rsid w:val="00B14D5D"/>
    <w:rsid w:val="00B15119"/>
    <w:rsid w:val="00B15E03"/>
    <w:rsid w:val="00B1632C"/>
    <w:rsid w:val="00B170E8"/>
    <w:rsid w:val="00B2036D"/>
    <w:rsid w:val="00B20E8A"/>
    <w:rsid w:val="00B236D3"/>
    <w:rsid w:val="00B240FD"/>
    <w:rsid w:val="00B250BA"/>
    <w:rsid w:val="00B255C1"/>
    <w:rsid w:val="00B25846"/>
    <w:rsid w:val="00B27D88"/>
    <w:rsid w:val="00B3271D"/>
    <w:rsid w:val="00B33295"/>
    <w:rsid w:val="00B342F3"/>
    <w:rsid w:val="00B35F1A"/>
    <w:rsid w:val="00B36523"/>
    <w:rsid w:val="00B418A0"/>
    <w:rsid w:val="00B4285A"/>
    <w:rsid w:val="00B428C9"/>
    <w:rsid w:val="00B443EF"/>
    <w:rsid w:val="00B44679"/>
    <w:rsid w:val="00B44956"/>
    <w:rsid w:val="00B45889"/>
    <w:rsid w:val="00B45AEE"/>
    <w:rsid w:val="00B45C33"/>
    <w:rsid w:val="00B465E7"/>
    <w:rsid w:val="00B501C4"/>
    <w:rsid w:val="00B51332"/>
    <w:rsid w:val="00B51990"/>
    <w:rsid w:val="00B51F03"/>
    <w:rsid w:val="00B51FF5"/>
    <w:rsid w:val="00B52BD7"/>
    <w:rsid w:val="00B52E38"/>
    <w:rsid w:val="00B53384"/>
    <w:rsid w:val="00B54786"/>
    <w:rsid w:val="00B547AC"/>
    <w:rsid w:val="00B559E8"/>
    <w:rsid w:val="00B5600A"/>
    <w:rsid w:val="00B56C8D"/>
    <w:rsid w:val="00B570D1"/>
    <w:rsid w:val="00B608F9"/>
    <w:rsid w:val="00B61581"/>
    <w:rsid w:val="00B61621"/>
    <w:rsid w:val="00B6358B"/>
    <w:rsid w:val="00B63C50"/>
    <w:rsid w:val="00B6574D"/>
    <w:rsid w:val="00B66B55"/>
    <w:rsid w:val="00B72AC4"/>
    <w:rsid w:val="00B7445E"/>
    <w:rsid w:val="00B74EE6"/>
    <w:rsid w:val="00B75274"/>
    <w:rsid w:val="00B75BA9"/>
    <w:rsid w:val="00B75C54"/>
    <w:rsid w:val="00B75DBE"/>
    <w:rsid w:val="00B7649A"/>
    <w:rsid w:val="00B7759D"/>
    <w:rsid w:val="00B77A59"/>
    <w:rsid w:val="00B80CBD"/>
    <w:rsid w:val="00B81C91"/>
    <w:rsid w:val="00B83723"/>
    <w:rsid w:val="00B83E49"/>
    <w:rsid w:val="00B90D06"/>
    <w:rsid w:val="00B91A78"/>
    <w:rsid w:val="00B9240B"/>
    <w:rsid w:val="00B92CB7"/>
    <w:rsid w:val="00B93CD5"/>
    <w:rsid w:val="00B965F1"/>
    <w:rsid w:val="00BA3443"/>
    <w:rsid w:val="00BA3DDE"/>
    <w:rsid w:val="00BA4117"/>
    <w:rsid w:val="00BA5848"/>
    <w:rsid w:val="00BA5D8E"/>
    <w:rsid w:val="00BA5E92"/>
    <w:rsid w:val="00BA690A"/>
    <w:rsid w:val="00BA699F"/>
    <w:rsid w:val="00BB18BF"/>
    <w:rsid w:val="00BB27D3"/>
    <w:rsid w:val="00BB3CFD"/>
    <w:rsid w:val="00BB515E"/>
    <w:rsid w:val="00BB5283"/>
    <w:rsid w:val="00BB7A91"/>
    <w:rsid w:val="00BC0F35"/>
    <w:rsid w:val="00BC1FF4"/>
    <w:rsid w:val="00BC36A6"/>
    <w:rsid w:val="00BC6E49"/>
    <w:rsid w:val="00BD082E"/>
    <w:rsid w:val="00BD0967"/>
    <w:rsid w:val="00BD1668"/>
    <w:rsid w:val="00BD457D"/>
    <w:rsid w:val="00BD4819"/>
    <w:rsid w:val="00BD60F7"/>
    <w:rsid w:val="00BD7276"/>
    <w:rsid w:val="00BE3CB1"/>
    <w:rsid w:val="00BE473E"/>
    <w:rsid w:val="00BE479E"/>
    <w:rsid w:val="00BE4A43"/>
    <w:rsid w:val="00BE4F16"/>
    <w:rsid w:val="00BE696D"/>
    <w:rsid w:val="00BF1122"/>
    <w:rsid w:val="00BF1E7A"/>
    <w:rsid w:val="00BF2841"/>
    <w:rsid w:val="00BF2F6E"/>
    <w:rsid w:val="00BF3092"/>
    <w:rsid w:val="00BF53F1"/>
    <w:rsid w:val="00BF5D34"/>
    <w:rsid w:val="00BF6A30"/>
    <w:rsid w:val="00BF6C50"/>
    <w:rsid w:val="00BF6EC3"/>
    <w:rsid w:val="00BF7696"/>
    <w:rsid w:val="00C03595"/>
    <w:rsid w:val="00C04E97"/>
    <w:rsid w:val="00C05103"/>
    <w:rsid w:val="00C05FE0"/>
    <w:rsid w:val="00C064C7"/>
    <w:rsid w:val="00C108C4"/>
    <w:rsid w:val="00C10D0B"/>
    <w:rsid w:val="00C11852"/>
    <w:rsid w:val="00C12B19"/>
    <w:rsid w:val="00C1541D"/>
    <w:rsid w:val="00C16FD0"/>
    <w:rsid w:val="00C1705C"/>
    <w:rsid w:val="00C176D1"/>
    <w:rsid w:val="00C20286"/>
    <w:rsid w:val="00C20829"/>
    <w:rsid w:val="00C22ED0"/>
    <w:rsid w:val="00C277F2"/>
    <w:rsid w:val="00C27C46"/>
    <w:rsid w:val="00C307CE"/>
    <w:rsid w:val="00C31292"/>
    <w:rsid w:val="00C3136A"/>
    <w:rsid w:val="00C321EC"/>
    <w:rsid w:val="00C35038"/>
    <w:rsid w:val="00C36463"/>
    <w:rsid w:val="00C3649F"/>
    <w:rsid w:val="00C37289"/>
    <w:rsid w:val="00C374A4"/>
    <w:rsid w:val="00C40BC7"/>
    <w:rsid w:val="00C40F07"/>
    <w:rsid w:val="00C42171"/>
    <w:rsid w:val="00C42436"/>
    <w:rsid w:val="00C42A77"/>
    <w:rsid w:val="00C42BBD"/>
    <w:rsid w:val="00C45C3E"/>
    <w:rsid w:val="00C45F1E"/>
    <w:rsid w:val="00C4700A"/>
    <w:rsid w:val="00C500A6"/>
    <w:rsid w:val="00C50DFD"/>
    <w:rsid w:val="00C54ED5"/>
    <w:rsid w:val="00C55526"/>
    <w:rsid w:val="00C561C3"/>
    <w:rsid w:val="00C568E3"/>
    <w:rsid w:val="00C56F65"/>
    <w:rsid w:val="00C60FF1"/>
    <w:rsid w:val="00C619D5"/>
    <w:rsid w:val="00C62BFE"/>
    <w:rsid w:val="00C62FDA"/>
    <w:rsid w:val="00C63116"/>
    <w:rsid w:val="00C64C35"/>
    <w:rsid w:val="00C64E20"/>
    <w:rsid w:val="00C657A5"/>
    <w:rsid w:val="00C6748D"/>
    <w:rsid w:val="00C67C0F"/>
    <w:rsid w:val="00C71365"/>
    <w:rsid w:val="00C714C4"/>
    <w:rsid w:val="00C721BA"/>
    <w:rsid w:val="00C72E80"/>
    <w:rsid w:val="00C7557C"/>
    <w:rsid w:val="00C75A5F"/>
    <w:rsid w:val="00C7604D"/>
    <w:rsid w:val="00C76742"/>
    <w:rsid w:val="00C7704D"/>
    <w:rsid w:val="00C81A1A"/>
    <w:rsid w:val="00C82447"/>
    <w:rsid w:val="00C836A0"/>
    <w:rsid w:val="00C86B4C"/>
    <w:rsid w:val="00C87981"/>
    <w:rsid w:val="00C9093A"/>
    <w:rsid w:val="00C91025"/>
    <w:rsid w:val="00C912D1"/>
    <w:rsid w:val="00C919B0"/>
    <w:rsid w:val="00C930AE"/>
    <w:rsid w:val="00C937BC"/>
    <w:rsid w:val="00C95BB2"/>
    <w:rsid w:val="00C97577"/>
    <w:rsid w:val="00CA03CD"/>
    <w:rsid w:val="00CA05BC"/>
    <w:rsid w:val="00CA0F18"/>
    <w:rsid w:val="00CA2134"/>
    <w:rsid w:val="00CA3C4F"/>
    <w:rsid w:val="00CA44A5"/>
    <w:rsid w:val="00CA44DF"/>
    <w:rsid w:val="00CA4754"/>
    <w:rsid w:val="00CA522F"/>
    <w:rsid w:val="00CA5401"/>
    <w:rsid w:val="00CA5FF7"/>
    <w:rsid w:val="00CB0AF9"/>
    <w:rsid w:val="00CB21E1"/>
    <w:rsid w:val="00CB27EF"/>
    <w:rsid w:val="00CB51C2"/>
    <w:rsid w:val="00CB5DAB"/>
    <w:rsid w:val="00CB634F"/>
    <w:rsid w:val="00CB63B9"/>
    <w:rsid w:val="00CC0AED"/>
    <w:rsid w:val="00CC26CF"/>
    <w:rsid w:val="00CC762C"/>
    <w:rsid w:val="00CC796A"/>
    <w:rsid w:val="00CD105B"/>
    <w:rsid w:val="00CD21E3"/>
    <w:rsid w:val="00CD2DDE"/>
    <w:rsid w:val="00CD4471"/>
    <w:rsid w:val="00CD5D20"/>
    <w:rsid w:val="00CD71FA"/>
    <w:rsid w:val="00CE2F66"/>
    <w:rsid w:val="00CE6F92"/>
    <w:rsid w:val="00CE75A6"/>
    <w:rsid w:val="00CF036D"/>
    <w:rsid w:val="00CF066D"/>
    <w:rsid w:val="00CF10C3"/>
    <w:rsid w:val="00CF171A"/>
    <w:rsid w:val="00CF1889"/>
    <w:rsid w:val="00CF2717"/>
    <w:rsid w:val="00CF307C"/>
    <w:rsid w:val="00CF48A8"/>
    <w:rsid w:val="00CF4F11"/>
    <w:rsid w:val="00CF638F"/>
    <w:rsid w:val="00CF6873"/>
    <w:rsid w:val="00CF68AB"/>
    <w:rsid w:val="00CF6A04"/>
    <w:rsid w:val="00CF6D3D"/>
    <w:rsid w:val="00D02A7E"/>
    <w:rsid w:val="00D03419"/>
    <w:rsid w:val="00D03577"/>
    <w:rsid w:val="00D037AB"/>
    <w:rsid w:val="00D04036"/>
    <w:rsid w:val="00D04230"/>
    <w:rsid w:val="00D048D8"/>
    <w:rsid w:val="00D04D41"/>
    <w:rsid w:val="00D058E5"/>
    <w:rsid w:val="00D06279"/>
    <w:rsid w:val="00D07C22"/>
    <w:rsid w:val="00D1015B"/>
    <w:rsid w:val="00D10ABB"/>
    <w:rsid w:val="00D10C9C"/>
    <w:rsid w:val="00D14892"/>
    <w:rsid w:val="00D15256"/>
    <w:rsid w:val="00D152FA"/>
    <w:rsid w:val="00D16148"/>
    <w:rsid w:val="00D16C0F"/>
    <w:rsid w:val="00D17EC6"/>
    <w:rsid w:val="00D204B7"/>
    <w:rsid w:val="00D22358"/>
    <w:rsid w:val="00D25CA2"/>
    <w:rsid w:val="00D27D27"/>
    <w:rsid w:val="00D27D29"/>
    <w:rsid w:val="00D27D42"/>
    <w:rsid w:val="00D27D4B"/>
    <w:rsid w:val="00D30899"/>
    <w:rsid w:val="00D3213C"/>
    <w:rsid w:val="00D323FD"/>
    <w:rsid w:val="00D358AF"/>
    <w:rsid w:val="00D35919"/>
    <w:rsid w:val="00D35AB3"/>
    <w:rsid w:val="00D37A42"/>
    <w:rsid w:val="00D401AA"/>
    <w:rsid w:val="00D4295E"/>
    <w:rsid w:val="00D4449E"/>
    <w:rsid w:val="00D446AD"/>
    <w:rsid w:val="00D44E52"/>
    <w:rsid w:val="00D456B1"/>
    <w:rsid w:val="00D4581A"/>
    <w:rsid w:val="00D45AB0"/>
    <w:rsid w:val="00D47B90"/>
    <w:rsid w:val="00D51593"/>
    <w:rsid w:val="00D51844"/>
    <w:rsid w:val="00D52E7A"/>
    <w:rsid w:val="00D544BD"/>
    <w:rsid w:val="00D5497E"/>
    <w:rsid w:val="00D54CE3"/>
    <w:rsid w:val="00D54E10"/>
    <w:rsid w:val="00D561ED"/>
    <w:rsid w:val="00D56250"/>
    <w:rsid w:val="00D5670F"/>
    <w:rsid w:val="00D6007C"/>
    <w:rsid w:val="00D6018F"/>
    <w:rsid w:val="00D60193"/>
    <w:rsid w:val="00D60815"/>
    <w:rsid w:val="00D60C99"/>
    <w:rsid w:val="00D61674"/>
    <w:rsid w:val="00D620BF"/>
    <w:rsid w:val="00D6249F"/>
    <w:rsid w:val="00D64DFE"/>
    <w:rsid w:val="00D65213"/>
    <w:rsid w:val="00D655C1"/>
    <w:rsid w:val="00D66D6A"/>
    <w:rsid w:val="00D723CB"/>
    <w:rsid w:val="00D724F4"/>
    <w:rsid w:val="00D73747"/>
    <w:rsid w:val="00D740A7"/>
    <w:rsid w:val="00D762CB"/>
    <w:rsid w:val="00D762CC"/>
    <w:rsid w:val="00D768D1"/>
    <w:rsid w:val="00D774F0"/>
    <w:rsid w:val="00D77746"/>
    <w:rsid w:val="00D80A95"/>
    <w:rsid w:val="00D83E5E"/>
    <w:rsid w:val="00D83FEC"/>
    <w:rsid w:val="00D84239"/>
    <w:rsid w:val="00D85719"/>
    <w:rsid w:val="00D85E00"/>
    <w:rsid w:val="00D85F51"/>
    <w:rsid w:val="00D860C2"/>
    <w:rsid w:val="00D878D9"/>
    <w:rsid w:val="00D8795B"/>
    <w:rsid w:val="00D924F6"/>
    <w:rsid w:val="00D9286A"/>
    <w:rsid w:val="00D95272"/>
    <w:rsid w:val="00D9570C"/>
    <w:rsid w:val="00D958B7"/>
    <w:rsid w:val="00D95914"/>
    <w:rsid w:val="00D95E44"/>
    <w:rsid w:val="00D96C30"/>
    <w:rsid w:val="00DA0494"/>
    <w:rsid w:val="00DA1FD5"/>
    <w:rsid w:val="00DA33B1"/>
    <w:rsid w:val="00DA5573"/>
    <w:rsid w:val="00DA68B1"/>
    <w:rsid w:val="00DA7195"/>
    <w:rsid w:val="00DA7320"/>
    <w:rsid w:val="00DA7ECA"/>
    <w:rsid w:val="00DB2A07"/>
    <w:rsid w:val="00DB3B28"/>
    <w:rsid w:val="00DB3DB8"/>
    <w:rsid w:val="00DB4B1F"/>
    <w:rsid w:val="00DB54AC"/>
    <w:rsid w:val="00DB6561"/>
    <w:rsid w:val="00DB707B"/>
    <w:rsid w:val="00DC1D25"/>
    <w:rsid w:val="00DC51A0"/>
    <w:rsid w:val="00DC6014"/>
    <w:rsid w:val="00DC62D1"/>
    <w:rsid w:val="00DC7B72"/>
    <w:rsid w:val="00DD02AE"/>
    <w:rsid w:val="00DD2291"/>
    <w:rsid w:val="00DD29AB"/>
    <w:rsid w:val="00DD2F5E"/>
    <w:rsid w:val="00DD30C9"/>
    <w:rsid w:val="00DD3E76"/>
    <w:rsid w:val="00DD6229"/>
    <w:rsid w:val="00DD64CA"/>
    <w:rsid w:val="00DD6F75"/>
    <w:rsid w:val="00DD7885"/>
    <w:rsid w:val="00DD7CF4"/>
    <w:rsid w:val="00DE030F"/>
    <w:rsid w:val="00DE061E"/>
    <w:rsid w:val="00DE2747"/>
    <w:rsid w:val="00DE2962"/>
    <w:rsid w:val="00DE2BC9"/>
    <w:rsid w:val="00DE2D33"/>
    <w:rsid w:val="00DE50E0"/>
    <w:rsid w:val="00DE51AD"/>
    <w:rsid w:val="00DE66D0"/>
    <w:rsid w:val="00DE673B"/>
    <w:rsid w:val="00DE7F9C"/>
    <w:rsid w:val="00DF0680"/>
    <w:rsid w:val="00DF0762"/>
    <w:rsid w:val="00DF2387"/>
    <w:rsid w:val="00DF507B"/>
    <w:rsid w:val="00DF7C02"/>
    <w:rsid w:val="00E002D9"/>
    <w:rsid w:val="00E00784"/>
    <w:rsid w:val="00E00949"/>
    <w:rsid w:val="00E00D5B"/>
    <w:rsid w:val="00E01048"/>
    <w:rsid w:val="00E02F02"/>
    <w:rsid w:val="00E0334D"/>
    <w:rsid w:val="00E035D7"/>
    <w:rsid w:val="00E04476"/>
    <w:rsid w:val="00E048C6"/>
    <w:rsid w:val="00E056BA"/>
    <w:rsid w:val="00E05985"/>
    <w:rsid w:val="00E06473"/>
    <w:rsid w:val="00E068C9"/>
    <w:rsid w:val="00E10F14"/>
    <w:rsid w:val="00E13A36"/>
    <w:rsid w:val="00E1538A"/>
    <w:rsid w:val="00E17DEE"/>
    <w:rsid w:val="00E212A1"/>
    <w:rsid w:val="00E23296"/>
    <w:rsid w:val="00E235C7"/>
    <w:rsid w:val="00E23A0F"/>
    <w:rsid w:val="00E242F4"/>
    <w:rsid w:val="00E276D3"/>
    <w:rsid w:val="00E2C1C3"/>
    <w:rsid w:val="00E31017"/>
    <w:rsid w:val="00E3168A"/>
    <w:rsid w:val="00E3203F"/>
    <w:rsid w:val="00E32139"/>
    <w:rsid w:val="00E32642"/>
    <w:rsid w:val="00E33721"/>
    <w:rsid w:val="00E34E73"/>
    <w:rsid w:val="00E36038"/>
    <w:rsid w:val="00E372DE"/>
    <w:rsid w:val="00E40909"/>
    <w:rsid w:val="00E4129B"/>
    <w:rsid w:val="00E41DE0"/>
    <w:rsid w:val="00E42571"/>
    <w:rsid w:val="00E4306F"/>
    <w:rsid w:val="00E4389F"/>
    <w:rsid w:val="00E44029"/>
    <w:rsid w:val="00E45F9C"/>
    <w:rsid w:val="00E470A7"/>
    <w:rsid w:val="00E47E4E"/>
    <w:rsid w:val="00E5101C"/>
    <w:rsid w:val="00E5589C"/>
    <w:rsid w:val="00E574BB"/>
    <w:rsid w:val="00E57C97"/>
    <w:rsid w:val="00E6474E"/>
    <w:rsid w:val="00E650F9"/>
    <w:rsid w:val="00E65CFE"/>
    <w:rsid w:val="00E6688F"/>
    <w:rsid w:val="00E6766F"/>
    <w:rsid w:val="00E70FDF"/>
    <w:rsid w:val="00E71429"/>
    <w:rsid w:val="00E7444B"/>
    <w:rsid w:val="00E779AE"/>
    <w:rsid w:val="00E802A2"/>
    <w:rsid w:val="00E80F7F"/>
    <w:rsid w:val="00E81C80"/>
    <w:rsid w:val="00E82D56"/>
    <w:rsid w:val="00E8338F"/>
    <w:rsid w:val="00E8492B"/>
    <w:rsid w:val="00E84B79"/>
    <w:rsid w:val="00E86BE9"/>
    <w:rsid w:val="00E91A23"/>
    <w:rsid w:val="00E91D4C"/>
    <w:rsid w:val="00E9240D"/>
    <w:rsid w:val="00E92A1E"/>
    <w:rsid w:val="00E93074"/>
    <w:rsid w:val="00E94236"/>
    <w:rsid w:val="00E96466"/>
    <w:rsid w:val="00E97023"/>
    <w:rsid w:val="00E97F3C"/>
    <w:rsid w:val="00EA005C"/>
    <w:rsid w:val="00EA0C3D"/>
    <w:rsid w:val="00EA0DEC"/>
    <w:rsid w:val="00EA1CEF"/>
    <w:rsid w:val="00EA20D4"/>
    <w:rsid w:val="00EA23DE"/>
    <w:rsid w:val="00EA2EAF"/>
    <w:rsid w:val="00EA4CB6"/>
    <w:rsid w:val="00EA5F3C"/>
    <w:rsid w:val="00EA6A84"/>
    <w:rsid w:val="00EA6C7A"/>
    <w:rsid w:val="00EB24B4"/>
    <w:rsid w:val="00EB284C"/>
    <w:rsid w:val="00EB2B22"/>
    <w:rsid w:val="00EB2FEC"/>
    <w:rsid w:val="00EB308F"/>
    <w:rsid w:val="00EB4B9F"/>
    <w:rsid w:val="00EB4E09"/>
    <w:rsid w:val="00EB518E"/>
    <w:rsid w:val="00EB56B6"/>
    <w:rsid w:val="00EB7045"/>
    <w:rsid w:val="00EC0005"/>
    <w:rsid w:val="00EC0C2F"/>
    <w:rsid w:val="00EC2213"/>
    <w:rsid w:val="00EC4EA5"/>
    <w:rsid w:val="00EC5771"/>
    <w:rsid w:val="00EC5C01"/>
    <w:rsid w:val="00EC60E7"/>
    <w:rsid w:val="00EC6409"/>
    <w:rsid w:val="00EC6CAB"/>
    <w:rsid w:val="00EC794C"/>
    <w:rsid w:val="00ED04D0"/>
    <w:rsid w:val="00ED0B66"/>
    <w:rsid w:val="00ED5119"/>
    <w:rsid w:val="00ED5EDF"/>
    <w:rsid w:val="00ED79D2"/>
    <w:rsid w:val="00EE06E6"/>
    <w:rsid w:val="00EE097B"/>
    <w:rsid w:val="00EE0E7A"/>
    <w:rsid w:val="00EE4015"/>
    <w:rsid w:val="00EE4974"/>
    <w:rsid w:val="00EE6A4B"/>
    <w:rsid w:val="00EF0B95"/>
    <w:rsid w:val="00EF0C82"/>
    <w:rsid w:val="00EF2384"/>
    <w:rsid w:val="00EF351D"/>
    <w:rsid w:val="00EF5C36"/>
    <w:rsid w:val="00EF72A8"/>
    <w:rsid w:val="00F016EF"/>
    <w:rsid w:val="00F02C2C"/>
    <w:rsid w:val="00F034E6"/>
    <w:rsid w:val="00F03F1B"/>
    <w:rsid w:val="00F04532"/>
    <w:rsid w:val="00F04D56"/>
    <w:rsid w:val="00F04DAF"/>
    <w:rsid w:val="00F05CC3"/>
    <w:rsid w:val="00F0624B"/>
    <w:rsid w:val="00F06261"/>
    <w:rsid w:val="00F06BF9"/>
    <w:rsid w:val="00F07416"/>
    <w:rsid w:val="00F07439"/>
    <w:rsid w:val="00F07703"/>
    <w:rsid w:val="00F10388"/>
    <w:rsid w:val="00F10A08"/>
    <w:rsid w:val="00F11278"/>
    <w:rsid w:val="00F12812"/>
    <w:rsid w:val="00F129FC"/>
    <w:rsid w:val="00F145E4"/>
    <w:rsid w:val="00F1627B"/>
    <w:rsid w:val="00F207ED"/>
    <w:rsid w:val="00F20AE2"/>
    <w:rsid w:val="00F20C99"/>
    <w:rsid w:val="00F20F15"/>
    <w:rsid w:val="00F212B2"/>
    <w:rsid w:val="00F21FEA"/>
    <w:rsid w:val="00F223CF"/>
    <w:rsid w:val="00F226EE"/>
    <w:rsid w:val="00F2593E"/>
    <w:rsid w:val="00F25EAF"/>
    <w:rsid w:val="00F265C9"/>
    <w:rsid w:val="00F30B02"/>
    <w:rsid w:val="00F30D36"/>
    <w:rsid w:val="00F31E27"/>
    <w:rsid w:val="00F33186"/>
    <w:rsid w:val="00F332FA"/>
    <w:rsid w:val="00F345A0"/>
    <w:rsid w:val="00F3504A"/>
    <w:rsid w:val="00F35B23"/>
    <w:rsid w:val="00F35E2C"/>
    <w:rsid w:val="00F36DF3"/>
    <w:rsid w:val="00F36DF6"/>
    <w:rsid w:val="00F40103"/>
    <w:rsid w:val="00F4080F"/>
    <w:rsid w:val="00F40BAC"/>
    <w:rsid w:val="00F40F73"/>
    <w:rsid w:val="00F42223"/>
    <w:rsid w:val="00F42CA8"/>
    <w:rsid w:val="00F43451"/>
    <w:rsid w:val="00F4432B"/>
    <w:rsid w:val="00F4698E"/>
    <w:rsid w:val="00F47A19"/>
    <w:rsid w:val="00F500F4"/>
    <w:rsid w:val="00F50C14"/>
    <w:rsid w:val="00F5133C"/>
    <w:rsid w:val="00F517F7"/>
    <w:rsid w:val="00F51CD5"/>
    <w:rsid w:val="00F542E2"/>
    <w:rsid w:val="00F5673F"/>
    <w:rsid w:val="00F56DC3"/>
    <w:rsid w:val="00F57E5D"/>
    <w:rsid w:val="00F60724"/>
    <w:rsid w:val="00F60B9E"/>
    <w:rsid w:val="00F62900"/>
    <w:rsid w:val="00F67012"/>
    <w:rsid w:val="00F67030"/>
    <w:rsid w:val="00F715B4"/>
    <w:rsid w:val="00F71BB6"/>
    <w:rsid w:val="00F722E4"/>
    <w:rsid w:val="00F7296C"/>
    <w:rsid w:val="00F72BC1"/>
    <w:rsid w:val="00F73CFA"/>
    <w:rsid w:val="00F75195"/>
    <w:rsid w:val="00F766BE"/>
    <w:rsid w:val="00F80254"/>
    <w:rsid w:val="00F80D7A"/>
    <w:rsid w:val="00F81C9D"/>
    <w:rsid w:val="00F81D2B"/>
    <w:rsid w:val="00F83E40"/>
    <w:rsid w:val="00F85752"/>
    <w:rsid w:val="00F871BE"/>
    <w:rsid w:val="00F9039C"/>
    <w:rsid w:val="00F907BA"/>
    <w:rsid w:val="00F91E79"/>
    <w:rsid w:val="00F93ECA"/>
    <w:rsid w:val="00F94EE5"/>
    <w:rsid w:val="00F94F59"/>
    <w:rsid w:val="00F95470"/>
    <w:rsid w:val="00F95D7C"/>
    <w:rsid w:val="00F95DFA"/>
    <w:rsid w:val="00F96826"/>
    <w:rsid w:val="00F97A44"/>
    <w:rsid w:val="00F97C30"/>
    <w:rsid w:val="00FA0111"/>
    <w:rsid w:val="00FA0461"/>
    <w:rsid w:val="00FA0773"/>
    <w:rsid w:val="00FA089B"/>
    <w:rsid w:val="00FA1087"/>
    <w:rsid w:val="00FA15F6"/>
    <w:rsid w:val="00FA3872"/>
    <w:rsid w:val="00FA3C7C"/>
    <w:rsid w:val="00FA443B"/>
    <w:rsid w:val="00FA570D"/>
    <w:rsid w:val="00FA7086"/>
    <w:rsid w:val="00FA773F"/>
    <w:rsid w:val="00FB0C2D"/>
    <w:rsid w:val="00FB164A"/>
    <w:rsid w:val="00FB2576"/>
    <w:rsid w:val="00FB279A"/>
    <w:rsid w:val="00FB2CD5"/>
    <w:rsid w:val="00FB37BE"/>
    <w:rsid w:val="00FB41E1"/>
    <w:rsid w:val="00FB477E"/>
    <w:rsid w:val="00FB5EF8"/>
    <w:rsid w:val="00FB5F7B"/>
    <w:rsid w:val="00FB664C"/>
    <w:rsid w:val="00FC07BD"/>
    <w:rsid w:val="00FC09ED"/>
    <w:rsid w:val="00FC0F69"/>
    <w:rsid w:val="00FC22DC"/>
    <w:rsid w:val="00FC338B"/>
    <w:rsid w:val="00FC4416"/>
    <w:rsid w:val="00FD17AA"/>
    <w:rsid w:val="00FD237F"/>
    <w:rsid w:val="00FD2958"/>
    <w:rsid w:val="00FD4983"/>
    <w:rsid w:val="00FD59E6"/>
    <w:rsid w:val="00FD5C62"/>
    <w:rsid w:val="00FD68C1"/>
    <w:rsid w:val="00FD709F"/>
    <w:rsid w:val="00FD752F"/>
    <w:rsid w:val="00FE04BB"/>
    <w:rsid w:val="00FE09C8"/>
    <w:rsid w:val="00FE0DC7"/>
    <w:rsid w:val="00FE1FA5"/>
    <w:rsid w:val="00FE2DB1"/>
    <w:rsid w:val="00FE47A1"/>
    <w:rsid w:val="00FE71A7"/>
    <w:rsid w:val="00FF0401"/>
    <w:rsid w:val="00FF0EEF"/>
    <w:rsid w:val="00FF1383"/>
    <w:rsid w:val="00FF4452"/>
    <w:rsid w:val="00FF6239"/>
    <w:rsid w:val="00FF6D21"/>
    <w:rsid w:val="00FF75D4"/>
    <w:rsid w:val="0140F59B"/>
    <w:rsid w:val="01525596"/>
    <w:rsid w:val="01841B82"/>
    <w:rsid w:val="01975367"/>
    <w:rsid w:val="019FB16C"/>
    <w:rsid w:val="01FACCE6"/>
    <w:rsid w:val="020A12D0"/>
    <w:rsid w:val="02225306"/>
    <w:rsid w:val="0228C86D"/>
    <w:rsid w:val="0262D066"/>
    <w:rsid w:val="02734959"/>
    <w:rsid w:val="027351FB"/>
    <w:rsid w:val="0274FD6A"/>
    <w:rsid w:val="02A7505E"/>
    <w:rsid w:val="030C1C4C"/>
    <w:rsid w:val="032162F8"/>
    <w:rsid w:val="03216AF0"/>
    <w:rsid w:val="03CE7230"/>
    <w:rsid w:val="042B216C"/>
    <w:rsid w:val="043A95E8"/>
    <w:rsid w:val="044C0B31"/>
    <w:rsid w:val="044D78DC"/>
    <w:rsid w:val="04BA9891"/>
    <w:rsid w:val="04EF651A"/>
    <w:rsid w:val="05693F12"/>
    <w:rsid w:val="056D35B6"/>
    <w:rsid w:val="056F7D43"/>
    <w:rsid w:val="057E862C"/>
    <w:rsid w:val="05807FEA"/>
    <w:rsid w:val="05B68EA6"/>
    <w:rsid w:val="05B9D2D6"/>
    <w:rsid w:val="05EA170F"/>
    <w:rsid w:val="05F1DC6F"/>
    <w:rsid w:val="062B7B8A"/>
    <w:rsid w:val="06521F26"/>
    <w:rsid w:val="06561616"/>
    <w:rsid w:val="0685BD1B"/>
    <w:rsid w:val="06B3A06E"/>
    <w:rsid w:val="06BFC2FA"/>
    <w:rsid w:val="06D35ACA"/>
    <w:rsid w:val="06DE5140"/>
    <w:rsid w:val="0702453C"/>
    <w:rsid w:val="0770C06A"/>
    <w:rsid w:val="07AAFBD3"/>
    <w:rsid w:val="07AF5040"/>
    <w:rsid w:val="07BDD7D0"/>
    <w:rsid w:val="07D132A2"/>
    <w:rsid w:val="07FC242E"/>
    <w:rsid w:val="082D60F2"/>
    <w:rsid w:val="0882947D"/>
    <w:rsid w:val="08A1C827"/>
    <w:rsid w:val="08BE06D1"/>
    <w:rsid w:val="0901B0A9"/>
    <w:rsid w:val="09303034"/>
    <w:rsid w:val="094E524C"/>
    <w:rsid w:val="095C8B02"/>
    <w:rsid w:val="096A4B0A"/>
    <w:rsid w:val="09969D29"/>
    <w:rsid w:val="09CDA2AE"/>
    <w:rsid w:val="09EEDDE0"/>
    <w:rsid w:val="0A1202C6"/>
    <w:rsid w:val="0A23B12B"/>
    <w:rsid w:val="0A2A7F47"/>
    <w:rsid w:val="0A401B4E"/>
    <w:rsid w:val="0A52FCF0"/>
    <w:rsid w:val="0A64C275"/>
    <w:rsid w:val="0A780977"/>
    <w:rsid w:val="0A801AF1"/>
    <w:rsid w:val="0A876B85"/>
    <w:rsid w:val="0A89D8F5"/>
    <w:rsid w:val="0AF1A1FC"/>
    <w:rsid w:val="0B65EEA2"/>
    <w:rsid w:val="0B742100"/>
    <w:rsid w:val="0B7F9C29"/>
    <w:rsid w:val="0BB5D7F0"/>
    <w:rsid w:val="0BC1437F"/>
    <w:rsid w:val="0BCE2960"/>
    <w:rsid w:val="0CFD125B"/>
    <w:rsid w:val="0D28B07F"/>
    <w:rsid w:val="0D4188F4"/>
    <w:rsid w:val="0D7E5E0B"/>
    <w:rsid w:val="0D93CA41"/>
    <w:rsid w:val="0D9803D9"/>
    <w:rsid w:val="0DC202F2"/>
    <w:rsid w:val="0DC7C568"/>
    <w:rsid w:val="0DCE1532"/>
    <w:rsid w:val="0DD5DB63"/>
    <w:rsid w:val="0E12FA2D"/>
    <w:rsid w:val="0E4C29D4"/>
    <w:rsid w:val="0E688093"/>
    <w:rsid w:val="0E8BB742"/>
    <w:rsid w:val="0EEB3194"/>
    <w:rsid w:val="0EFF9B4F"/>
    <w:rsid w:val="0F04B802"/>
    <w:rsid w:val="0F2B709D"/>
    <w:rsid w:val="0F35453C"/>
    <w:rsid w:val="0F6F7496"/>
    <w:rsid w:val="0F92E60E"/>
    <w:rsid w:val="0FA243E8"/>
    <w:rsid w:val="0FC80CFA"/>
    <w:rsid w:val="0FD48DC0"/>
    <w:rsid w:val="0FD95401"/>
    <w:rsid w:val="0FF6032B"/>
    <w:rsid w:val="1006144B"/>
    <w:rsid w:val="100DEE34"/>
    <w:rsid w:val="104A24B0"/>
    <w:rsid w:val="10738241"/>
    <w:rsid w:val="10B4CCD7"/>
    <w:rsid w:val="10D41AA4"/>
    <w:rsid w:val="113900B8"/>
    <w:rsid w:val="1167E344"/>
    <w:rsid w:val="1176464F"/>
    <w:rsid w:val="11D03F64"/>
    <w:rsid w:val="11D50DD3"/>
    <w:rsid w:val="11E69013"/>
    <w:rsid w:val="12248730"/>
    <w:rsid w:val="127356DA"/>
    <w:rsid w:val="128223D5"/>
    <w:rsid w:val="128D7413"/>
    <w:rsid w:val="12D53D43"/>
    <w:rsid w:val="12F2F4CA"/>
    <w:rsid w:val="12F8FC75"/>
    <w:rsid w:val="12FBF41D"/>
    <w:rsid w:val="13107EB6"/>
    <w:rsid w:val="132F3C68"/>
    <w:rsid w:val="13D28F1A"/>
    <w:rsid w:val="13DC81E2"/>
    <w:rsid w:val="13DDDBF8"/>
    <w:rsid w:val="13F5C625"/>
    <w:rsid w:val="148A22A4"/>
    <w:rsid w:val="14DA3C3E"/>
    <w:rsid w:val="14F37D4E"/>
    <w:rsid w:val="150F117A"/>
    <w:rsid w:val="1514DD67"/>
    <w:rsid w:val="154EE83A"/>
    <w:rsid w:val="15661C4A"/>
    <w:rsid w:val="15D9325D"/>
    <w:rsid w:val="161469B0"/>
    <w:rsid w:val="165E5F9A"/>
    <w:rsid w:val="1682C913"/>
    <w:rsid w:val="17034BC7"/>
    <w:rsid w:val="173B08F2"/>
    <w:rsid w:val="176DB91E"/>
    <w:rsid w:val="179C9648"/>
    <w:rsid w:val="17A0BDB1"/>
    <w:rsid w:val="17AA244D"/>
    <w:rsid w:val="1836ABB7"/>
    <w:rsid w:val="18703CCE"/>
    <w:rsid w:val="1882685C"/>
    <w:rsid w:val="18A7AF2C"/>
    <w:rsid w:val="18B0ED6B"/>
    <w:rsid w:val="18F94E5A"/>
    <w:rsid w:val="19045D51"/>
    <w:rsid w:val="190D2CC8"/>
    <w:rsid w:val="1924A814"/>
    <w:rsid w:val="1949B8D1"/>
    <w:rsid w:val="19506680"/>
    <w:rsid w:val="19552877"/>
    <w:rsid w:val="1A0D81C1"/>
    <w:rsid w:val="1A0D9066"/>
    <w:rsid w:val="1A94D0D7"/>
    <w:rsid w:val="1AECB104"/>
    <w:rsid w:val="1AF1DDF8"/>
    <w:rsid w:val="1AF4D8BF"/>
    <w:rsid w:val="1B52BD01"/>
    <w:rsid w:val="1B60F382"/>
    <w:rsid w:val="1B85B371"/>
    <w:rsid w:val="1B9DF304"/>
    <w:rsid w:val="1BC2DA93"/>
    <w:rsid w:val="1C0DD913"/>
    <w:rsid w:val="1C49E3F7"/>
    <w:rsid w:val="1C649A6C"/>
    <w:rsid w:val="1CDE0485"/>
    <w:rsid w:val="1D3D55C6"/>
    <w:rsid w:val="1D526148"/>
    <w:rsid w:val="1D5C5657"/>
    <w:rsid w:val="1D634374"/>
    <w:rsid w:val="1D6FAFC4"/>
    <w:rsid w:val="1D865E19"/>
    <w:rsid w:val="1DBC96E2"/>
    <w:rsid w:val="1DCC54B3"/>
    <w:rsid w:val="1DD93D6E"/>
    <w:rsid w:val="1E02ADC0"/>
    <w:rsid w:val="1E44A338"/>
    <w:rsid w:val="1EA88BBF"/>
    <w:rsid w:val="1EC25A9A"/>
    <w:rsid w:val="1F0E1749"/>
    <w:rsid w:val="1F0EBCE5"/>
    <w:rsid w:val="1F1C1B02"/>
    <w:rsid w:val="1F730283"/>
    <w:rsid w:val="1F9BBE3E"/>
    <w:rsid w:val="1FA468AA"/>
    <w:rsid w:val="202ECE53"/>
    <w:rsid w:val="20888E41"/>
    <w:rsid w:val="20895A80"/>
    <w:rsid w:val="20C83626"/>
    <w:rsid w:val="20F118EE"/>
    <w:rsid w:val="20F68A73"/>
    <w:rsid w:val="21A62E70"/>
    <w:rsid w:val="21C40A99"/>
    <w:rsid w:val="21E34B25"/>
    <w:rsid w:val="223EB8BC"/>
    <w:rsid w:val="22424AE7"/>
    <w:rsid w:val="2277CA54"/>
    <w:rsid w:val="227FD162"/>
    <w:rsid w:val="2292F9ED"/>
    <w:rsid w:val="229CC5D7"/>
    <w:rsid w:val="229DD118"/>
    <w:rsid w:val="229F8D60"/>
    <w:rsid w:val="22A9A5BE"/>
    <w:rsid w:val="22F9C038"/>
    <w:rsid w:val="231D26C3"/>
    <w:rsid w:val="233887C7"/>
    <w:rsid w:val="233B72E5"/>
    <w:rsid w:val="23464943"/>
    <w:rsid w:val="23AA2AC2"/>
    <w:rsid w:val="23B0F278"/>
    <w:rsid w:val="23CB30C7"/>
    <w:rsid w:val="24032217"/>
    <w:rsid w:val="240A5699"/>
    <w:rsid w:val="243797D2"/>
    <w:rsid w:val="24EE0735"/>
    <w:rsid w:val="25452590"/>
    <w:rsid w:val="25732090"/>
    <w:rsid w:val="260AF95B"/>
    <w:rsid w:val="262ABEDF"/>
    <w:rsid w:val="269736CF"/>
    <w:rsid w:val="26B11A39"/>
    <w:rsid w:val="26E5E7BA"/>
    <w:rsid w:val="26EA1965"/>
    <w:rsid w:val="26EE669E"/>
    <w:rsid w:val="2720A20D"/>
    <w:rsid w:val="274E46E5"/>
    <w:rsid w:val="27696A17"/>
    <w:rsid w:val="2784A9AD"/>
    <w:rsid w:val="2799F651"/>
    <w:rsid w:val="27C9ACB1"/>
    <w:rsid w:val="27CA120B"/>
    <w:rsid w:val="27CCE5E8"/>
    <w:rsid w:val="2835B127"/>
    <w:rsid w:val="2864138D"/>
    <w:rsid w:val="28B1E1F2"/>
    <w:rsid w:val="28FC82B4"/>
    <w:rsid w:val="2905E79C"/>
    <w:rsid w:val="2919BBD1"/>
    <w:rsid w:val="292141C6"/>
    <w:rsid w:val="2930FF64"/>
    <w:rsid w:val="293834D0"/>
    <w:rsid w:val="294A3ABB"/>
    <w:rsid w:val="295AF045"/>
    <w:rsid w:val="295B94A3"/>
    <w:rsid w:val="299074E3"/>
    <w:rsid w:val="2A0D7869"/>
    <w:rsid w:val="2A75E261"/>
    <w:rsid w:val="2A917EE6"/>
    <w:rsid w:val="2AABE3BD"/>
    <w:rsid w:val="2AC775A2"/>
    <w:rsid w:val="2B7C078B"/>
    <w:rsid w:val="2B7DBE84"/>
    <w:rsid w:val="2B8932D6"/>
    <w:rsid w:val="2BC683AC"/>
    <w:rsid w:val="2C029198"/>
    <w:rsid w:val="2C0965F2"/>
    <w:rsid w:val="2C110A40"/>
    <w:rsid w:val="2C43EE89"/>
    <w:rsid w:val="2CA23D03"/>
    <w:rsid w:val="2CEB6E31"/>
    <w:rsid w:val="2D008ED2"/>
    <w:rsid w:val="2D1E4D6D"/>
    <w:rsid w:val="2D92F8BF"/>
    <w:rsid w:val="2DABBFB7"/>
    <w:rsid w:val="2DDF5C8F"/>
    <w:rsid w:val="2E20D5A5"/>
    <w:rsid w:val="2E23C64C"/>
    <w:rsid w:val="2E4D3CA8"/>
    <w:rsid w:val="2E61357E"/>
    <w:rsid w:val="2E8EBECA"/>
    <w:rsid w:val="2EAC1155"/>
    <w:rsid w:val="2EBA64F7"/>
    <w:rsid w:val="2EC111A9"/>
    <w:rsid w:val="2EC59826"/>
    <w:rsid w:val="2ECC206F"/>
    <w:rsid w:val="2F28856E"/>
    <w:rsid w:val="304CA357"/>
    <w:rsid w:val="3061626B"/>
    <w:rsid w:val="3065F975"/>
    <w:rsid w:val="3077C34E"/>
    <w:rsid w:val="311422B6"/>
    <w:rsid w:val="319BC422"/>
    <w:rsid w:val="31F21550"/>
    <w:rsid w:val="32277707"/>
    <w:rsid w:val="32392995"/>
    <w:rsid w:val="327B8543"/>
    <w:rsid w:val="32F855E8"/>
    <w:rsid w:val="3326F621"/>
    <w:rsid w:val="3379146F"/>
    <w:rsid w:val="33946C66"/>
    <w:rsid w:val="33B47950"/>
    <w:rsid w:val="33B7A210"/>
    <w:rsid w:val="33C602FF"/>
    <w:rsid w:val="33E567D0"/>
    <w:rsid w:val="33F0C72B"/>
    <w:rsid w:val="341201C6"/>
    <w:rsid w:val="341743EC"/>
    <w:rsid w:val="3440D53A"/>
    <w:rsid w:val="346065D1"/>
    <w:rsid w:val="3473BDA9"/>
    <w:rsid w:val="34AE9449"/>
    <w:rsid w:val="35043DCF"/>
    <w:rsid w:val="3505D9F2"/>
    <w:rsid w:val="35453C0A"/>
    <w:rsid w:val="3558C81E"/>
    <w:rsid w:val="356FE9B4"/>
    <w:rsid w:val="357C0225"/>
    <w:rsid w:val="35A917AB"/>
    <w:rsid w:val="35BFB2D7"/>
    <w:rsid w:val="35D04D06"/>
    <w:rsid w:val="35DF9256"/>
    <w:rsid w:val="3615AD43"/>
    <w:rsid w:val="3642EB85"/>
    <w:rsid w:val="3690831D"/>
    <w:rsid w:val="36946F6A"/>
    <w:rsid w:val="369C7C42"/>
    <w:rsid w:val="369FCDD7"/>
    <w:rsid w:val="36CF038B"/>
    <w:rsid w:val="36FDA5CA"/>
    <w:rsid w:val="3708DC14"/>
    <w:rsid w:val="37849E14"/>
    <w:rsid w:val="37B3CA57"/>
    <w:rsid w:val="37F04268"/>
    <w:rsid w:val="38263A8E"/>
    <w:rsid w:val="3888E70D"/>
    <w:rsid w:val="38BC894F"/>
    <w:rsid w:val="38CE05D8"/>
    <w:rsid w:val="38CF5DD9"/>
    <w:rsid w:val="38D09229"/>
    <w:rsid w:val="390ADF7C"/>
    <w:rsid w:val="39111C2C"/>
    <w:rsid w:val="391BC38D"/>
    <w:rsid w:val="39740083"/>
    <w:rsid w:val="3984A2E6"/>
    <w:rsid w:val="3A22EC86"/>
    <w:rsid w:val="3A348F8A"/>
    <w:rsid w:val="3A5C0EF7"/>
    <w:rsid w:val="3A620B46"/>
    <w:rsid w:val="3A86A8B8"/>
    <w:rsid w:val="3AA303A4"/>
    <w:rsid w:val="3AABF662"/>
    <w:rsid w:val="3AB48FF1"/>
    <w:rsid w:val="3AD67C8B"/>
    <w:rsid w:val="3AD97F88"/>
    <w:rsid w:val="3B38946A"/>
    <w:rsid w:val="3B996025"/>
    <w:rsid w:val="3BB3222A"/>
    <w:rsid w:val="3BBC905F"/>
    <w:rsid w:val="3BC8FAA0"/>
    <w:rsid w:val="3C3F0EE1"/>
    <w:rsid w:val="3C6A234F"/>
    <w:rsid w:val="3C6F8A89"/>
    <w:rsid w:val="3C847FF7"/>
    <w:rsid w:val="3CF6FD0B"/>
    <w:rsid w:val="3D207F8F"/>
    <w:rsid w:val="3D23D94D"/>
    <w:rsid w:val="3D5D48EC"/>
    <w:rsid w:val="3D86CED0"/>
    <w:rsid w:val="3DD21984"/>
    <w:rsid w:val="3DDE3FEF"/>
    <w:rsid w:val="3E6A33BD"/>
    <w:rsid w:val="3E7B5E1F"/>
    <w:rsid w:val="3EBF2ED8"/>
    <w:rsid w:val="3EED0A0D"/>
    <w:rsid w:val="3F2746EC"/>
    <w:rsid w:val="3F925EC1"/>
    <w:rsid w:val="3FE63A34"/>
    <w:rsid w:val="40129E37"/>
    <w:rsid w:val="405CC1AE"/>
    <w:rsid w:val="40A13BDE"/>
    <w:rsid w:val="40FF685F"/>
    <w:rsid w:val="414D1154"/>
    <w:rsid w:val="41742111"/>
    <w:rsid w:val="418340D1"/>
    <w:rsid w:val="41E38DBB"/>
    <w:rsid w:val="42190F7D"/>
    <w:rsid w:val="4229622B"/>
    <w:rsid w:val="4298119A"/>
    <w:rsid w:val="429F199E"/>
    <w:rsid w:val="42A6248F"/>
    <w:rsid w:val="42B45E29"/>
    <w:rsid w:val="42D0F291"/>
    <w:rsid w:val="42F08068"/>
    <w:rsid w:val="42FAC2B0"/>
    <w:rsid w:val="434019DD"/>
    <w:rsid w:val="436A9091"/>
    <w:rsid w:val="437FAA0A"/>
    <w:rsid w:val="43825A34"/>
    <w:rsid w:val="439E55E2"/>
    <w:rsid w:val="43A35382"/>
    <w:rsid w:val="43BBDA13"/>
    <w:rsid w:val="44399D5B"/>
    <w:rsid w:val="44531FAA"/>
    <w:rsid w:val="44A12C96"/>
    <w:rsid w:val="44A76A86"/>
    <w:rsid w:val="44B8B001"/>
    <w:rsid w:val="44FC16BA"/>
    <w:rsid w:val="4526A79F"/>
    <w:rsid w:val="452FC102"/>
    <w:rsid w:val="453723E9"/>
    <w:rsid w:val="45764FB4"/>
    <w:rsid w:val="4596A9D4"/>
    <w:rsid w:val="459A9A82"/>
    <w:rsid w:val="459FB83C"/>
    <w:rsid w:val="45B69D99"/>
    <w:rsid w:val="45D175D7"/>
    <w:rsid w:val="45D33C8C"/>
    <w:rsid w:val="45F3CED3"/>
    <w:rsid w:val="461B0532"/>
    <w:rsid w:val="46266372"/>
    <w:rsid w:val="4641AF7E"/>
    <w:rsid w:val="464E9D30"/>
    <w:rsid w:val="46A01A38"/>
    <w:rsid w:val="46AF1695"/>
    <w:rsid w:val="46CB0189"/>
    <w:rsid w:val="46CB3825"/>
    <w:rsid w:val="46CC6F05"/>
    <w:rsid w:val="47050F1A"/>
    <w:rsid w:val="47377BC2"/>
    <w:rsid w:val="475BDD16"/>
    <w:rsid w:val="476DAEA2"/>
    <w:rsid w:val="4782FE8C"/>
    <w:rsid w:val="47BEA972"/>
    <w:rsid w:val="4807B27C"/>
    <w:rsid w:val="482C126D"/>
    <w:rsid w:val="48478297"/>
    <w:rsid w:val="4878400B"/>
    <w:rsid w:val="4888806B"/>
    <w:rsid w:val="488F41D2"/>
    <w:rsid w:val="48C57DF2"/>
    <w:rsid w:val="48C7D6C2"/>
    <w:rsid w:val="49557BBB"/>
    <w:rsid w:val="4993A646"/>
    <w:rsid w:val="49A79B2C"/>
    <w:rsid w:val="49CCCA8B"/>
    <w:rsid w:val="4A0376FF"/>
    <w:rsid w:val="4A15CB10"/>
    <w:rsid w:val="4A5D4CA5"/>
    <w:rsid w:val="4A5FF998"/>
    <w:rsid w:val="4A87957F"/>
    <w:rsid w:val="4AA1199F"/>
    <w:rsid w:val="4B38FDF1"/>
    <w:rsid w:val="4B50C92D"/>
    <w:rsid w:val="4B7EE4F6"/>
    <w:rsid w:val="4B862AE3"/>
    <w:rsid w:val="4BC5A508"/>
    <w:rsid w:val="4BDF362C"/>
    <w:rsid w:val="4C102453"/>
    <w:rsid w:val="4C180A6E"/>
    <w:rsid w:val="4C38EB30"/>
    <w:rsid w:val="4C3E2CC3"/>
    <w:rsid w:val="4C460B1A"/>
    <w:rsid w:val="4C47066D"/>
    <w:rsid w:val="4C73556C"/>
    <w:rsid w:val="4C8C51F1"/>
    <w:rsid w:val="4C922B2D"/>
    <w:rsid w:val="4C9FE0A8"/>
    <w:rsid w:val="4CBEF34D"/>
    <w:rsid w:val="4D4C95B2"/>
    <w:rsid w:val="4D65CC71"/>
    <w:rsid w:val="4D8D7B17"/>
    <w:rsid w:val="4DAB2CFC"/>
    <w:rsid w:val="4DEB52A9"/>
    <w:rsid w:val="4E16DC94"/>
    <w:rsid w:val="4E7D55B3"/>
    <w:rsid w:val="4E9066F1"/>
    <w:rsid w:val="4F1BC768"/>
    <w:rsid w:val="4F3ACB69"/>
    <w:rsid w:val="4F5FF509"/>
    <w:rsid w:val="4F7D32B5"/>
    <w:rsid w:val="4FDE99E5"/>
    <w:rsid w:val="50551221"/>
    <w:rsid w:val="505FF3E8"/>
    <w:rsid w:val="50E4F344"/>
    <w:rsid w:val="5124EC4E"/>
    <w:rsid w:val="5156A0EC"/>
    <w:rsid w:val="515D77D9"/>
    <w:rsid w:val="5163E681"/>
    <w:rsid w:val="5181A9E1"/>
    <w:rsid w:val="51DD25DE"/>
    <w:rsid w:val="52038800"/>
    <w:rsid w:val="526FEEB3"/>
    <w:rsid w:val="52E9A751"/>
    <w:rsid w:val="539245A2"/>
    <w:rsid w:val="53E74759"/>
    <w:rsid w:val="53F1282D"/>
    <w:rsid w:val="542EDD50"/>
    <w:rsid w:val="54449851"/>
    <w:rsid w:val="54B46748"/>
    <w:rsid w:val="55539422"/>
    <w:rsid w:val="55727230"/>
    <w:rsid w:val="5596367C"/>
    <w:rsid w:val="55CCA593"/>
    <w:rsid w:val="55FD553A"/>
    <w:rsid w:val="56A7B296"/>
    <w:rsid w:val="56B520F7"/>
    <w:rsid w:val="56F88101"/>
    <w:rsid w:val="570664A4"/>
    <w:rsid w:val="571BE7C6"/>
    <w:rsid w:val="5749D8FC"/>
    <w:rsid w:val="5783F551"/>
    <w:rsid w:val="57D47C57"/>
    <w:rsid w:val="57FEECC4"/>
    <w:rsid w:val="58259F81"/>
    <w:rsid w:val="583ADB6D"/>
    <w:rsid w:val="58972F8A"/>
    <w:rsid w:val="589A576B"/>
    <w:rsid w:val="5919D264"/>
    <w:rsid w:val="59367017"/>
    <w:rsid w:val="5987EB99"/>
    <w:rsid w:val="59B65A26"/>
    <w:rsid w:val="59D1D9F6"/>
    <w:rsid w:val="5A2A7E1D"/>
    <w:rsid w:val="5A695BCB"/>
    <w:rsid w:val="5AF229D7"/>
    <w:rsid w:val="5B06F9DB"/>
    <w:rsid w:val="5B42DF96"/>
    <w:rsid w:val="5B6AF1E7"/>
    <w:rsid w:val="5B7F21DC"/>
    <w:rsid w:val="5B869D43"/>
    <w:rsid w:val="5B86D4C8"/>
    <w:rsid w:val="5BF07534"/>
    <w:rsid w:val="5BF41FAC"/>
    <w:rsid w:val="5BF98713"/>
    <w:rsid w:val="5C73290B"/>
    <w:rsid w:val="5C9B8588"/>
    <w:rsid w:val="5CFC3C46"/>
    <w:rsid w:val="5D25D11F"/>
    <w:rsid w:val="5D356C56"/>
    <w:rsid w:val="5E980C30"/>
    <w:rsid w:val="5EA44CE8"/>
    <w:rsid w:val="5EC268E3"/>
    <w:rsid w:val="5EFBCC0E"/>
    <w:rsid w:val="5F280A11"/>
    <w:rsid w:val="5F30DA87"/>
    <w:rsid w:val="5F362D7E"/>
    <w:rsid w:val="5F803B38"/>
    <w:rsid w:val="5FC5F217"/>
    <w:rsid w:val="5FDBA3D0"/>
    <w:rsid w:val="602FFB9D"/>
    <w:rsid w:val="60481C70"/>
    <w:rsid w:val="60C7318C"/>
    <w:rsid w:val="613B138D"/>
    <w:rsid w:val="618790CE"/>
    <w:rsid w:val="61888F9E"/>
    <w:rsid w:val="61CBA8B0"/>
    <w:rsid w:val="61D08660"/>
    <w:rsid w:val="61E3593F"/>
    <w:rsid w:val="625CBA9E"/>
    <w:rsid w:val="628B4627"/>
    <w:rsid w:val="629E4243"/>
    <w:rsid w:val="62D02F73"/>
    <w:rsid w:val="631DDBB5"/>
    <w:rsid w:val="634550CE"/>
    <w:rsid w:val="63548121"/>
    <w:rsid w:val="63A1DAAA"/>
    <w:rsid w:val="63A26297"/>
    <w:rsid w:val="63BB21CB"/>
    <w:rsid w:val="63FD1EA9"/>
    <w:rsid w:val="642A5733"/>
    <w:rsid w:val="6434A36E"/>
    <w:rsid w:val="644BC869"/>
    <w:rsid w:val="64504357"/>
    <w:rsid w:val="64550E62"/>
    <w:rsid w:val="6490A946"/>
    <w:rsid w:val="64EC1DFD"/>
    <w:rsid w:val="651670AA"/>
    <w:rsid w:val="6533209B"/>
    <w:rsid w:val="6566C969"/>
    <w:rsid w:val="65720A8F"/>
    <w:rsid w:val="6591861A"/>
    <w:rsid w:val="65DF1677"/>
    <w:rsid w:val="665D3A51"/>
    <w:rsid w:val="66817FDB"/>
    <w:rsid w:val="6687B204"/>
    <w:rsid w:val="66F4B764"/>
    <w:rsid w:val="67170436"/>
    <w:rsid w:val="672DACAA"/>
    <w:rsid w:val="672DEECF"/>
    <w:rsid w:val="676C93F5"/>
    <w:rsid w:val="67899D98"/>
    <w:rsid w:val="6810657E"/>
    <w:rsid w:val="681380BE"/>
    <w:rsid w:val="68153B8C"/>
    <w:rsid w:val="681C74BD"/>
    <w:rsid w:val="6826CF13"/>
    <w:rsid w:val="683D204D"/>
    <w:rsid w:val="68708B78"/>
    <w:rsid w:val="68E31B0E"/>
    <w:rsid w:val="68F7744A"/>
    <w:rsid w:val="6924AA87"/>
    <w:rsid w:val="6954F483"/>
    <w:rsid w:val="695EE83F"/>
    <w:rsid w:val="697A4171"/>
    <w:rsid w:val="698E8FBF"/>
    <w:rsid w:val="699AA982"/>
    <w:rsid w:val="69EFFC91"/>
    <w:rsid w:val="6A4CA0B8"/>
    <w:rsid w:val="6A79FDE9"/>
    <w:rsid w:val="6AD8A0A5"/>
    <w:rsid w:val="6B7A223B"/>
    <w:rsid w:val="6B7F78CE"/>
    <w:rsid w:val="6B92D70C"/>
    <w:rsid w:val="6B96F82A"/>
    <w:rsid w:val="6BBF2D14"/>
    <w:rsid w:val="6C7573C9"/>
    <w:rsid w:val="6C78A2BF"/>
    <w:rsid w:val="6CA64687"/>
    <w:rsid w:val="6D0BD090"/>
    <w:rsid w:val="6D7B0A12"/>
    <w:rsid w:val="6DBE0310"/>
    <w:rsid w:val="6DC6B0CC"/>
    <w:rsid w:val="6E1815F5"/>
    <w:rsid w:val="6E25E108"/>
    <w:rsid w:val="6E2D53F6"/>
    <w:rsid w:val="6E32F9AA"/>
    <w:rsid w:val="6E43A9E1"/>
    <w:rsid w:val="6E655B1A"/>
    <w:rsid w:val="6E863959"/>
    <w:rsid w:val="6E889C73"/>
    <w:rsid w:val="6EAD299C"/>
    <w:rsid w:val="6F17BF2E"/>
    <w:rsid w:val="6F48828D"/>
    <w:rsid w:val="6F93B957"/>
    <w:rsid w:val="6F9CE7D5"/>
    <w:rsid w:val="6FD292E1"/>
    <w:rsid w:val="6FE4499E"/>
    <w:rsid w:val="708692A5"/>
    <w:rsid w:val="708CAC8E"/>
    <w:rsid w:val="70A60314"/>
    <w:rsid w:val="70BDC9C0"/>
    <w:rsid w:val="7120A74E"/>
    <w:rsid w:val="719DAD6D"/>
    <w:rsid w:val="71C080A4"/>
    <w:rsid w:val="72369CB2"/>
    <w:rsid w:val="724762D6"/>
    <w:rsid w:val="7254FD46"/>
    <w:rsid w:val="730D9F25"/>
    <w:rsid w:val="733A963B"/>
    <w:rsid w:val="735B4A74"/>
    <w:rsid w:val="73923B58"/>
    <w:rsid w:val="73C2629A"/>
    <w:rsid w:val="74465612"/>
    <w:rsid w:val="745A004F"/>
    <w:rsid w:val="747F8ABA"/>
    <w:rsid w:val="747FBE51"/>
    <w:rsid w:val="748DA51E"/>
    <w:rsid w:val="7494D8C9"/>
    <w:rsid w:val="7569A07C"/>
    <w:rsid w:val="757BA31A"/>
    <w:rsid w:val="758B1396"/>
    <w:rsid w:val="760A9AFB"/>
    <w:rsid w:val="761FC3C7"/>
    <w:rsid w:val="766B2CCD"/>
    <w:rsid w:val="7686DFA7"/>
    <w:rsid w:val="76A725E4"/>
    <w:rsid w:val="76C5776F"/>
    <w:rsid w:val="76E59111"/>
    <w:rsid w:val="7702ABF4"/>
    <w:rsid w:val="77384037"/>
    <w:rsid w:val="77734D1F"/>
    <w:rsid w:val="778097CA"/>
    <w:rsid w:val="7793ECDC"/>
    <w:rsid w:val="77CC782D"/>
    <w:rsid w:val="783D729A"/>
    <w:rsid w:val="7842B3C1"/>
    <w:rsid w:val="7849C3E6"/>
    <w:rsid w:val="784A47CB"/>
    <w:rsid w:val="787D11A9"/>
    <w:rsid w:val="787E0910"/>
    <w:rsid w:val="7886782C"/>
    <w:rsid w:val="78DB4971"/>
    <w:rsid w:val="792DFE53"/>
    <w:rsid w:val="794DAA94"/>
    <w:rsid w:val="7990F495"/>
    <w:rsid w:val="7998013F"/>
    <w:rsid w:val="79A14BEE"/>
    <w:rsid w:val="79B1FBBE"/>
    <w:rsid w:val="7A00F1AE"/>
    <w:rsid w:val="7A2A5B08"/>
    <w:rsid w:val="7A3BC9C1"/>
    <w:rsid w:val="7A3CFA35"/>
    <w:rsid w:val="7A82594E"/>
    <w:rsid w:val="7A86871E"/>
    <w:rsid w:val="7AFBC73B"/>
    <w:rsid w:val="7B046CB8"/>
    <w:rsid w:val="7B434402"/>
    <w:rsid w:val="7B4D6A83"/>
    <w:rsid w:val="7B7C384B"/>
    <w:rsid w:val="7B8263EC"/>
    <w:rsid w:val="7BB501A4"/>
    <w:rsid w:val="7BBAAC21"/>
    <w:rsid w:val="7BCB68C0"/>
    <w:rsid w:val="7BE19239"/>
    <w:rsid w:val="7BEAB10A"/>
    <w:rsid w:val="7C0AA6CB"/>
    <w:rsid w:val="7C12F92B"/>
    <w:rsid w:val="7C3B2A7B"/>
    <w:rsid w:val="7C855646"/>
    <w:rsid w:val="7C8C8EA4"/>
    <w:rsid w:val="7CB93243"/>
    <w:rsid w:val="7CBB25FA"/>
    <w:rsid w:val="7CF40CBD"/>
    <w:rsid w:val="7D1A6E91"/>
    <w:rsid w:val="7D2B4178"/>
    <w:rsid w:val="7D339B77"/>
    <w:rsid w:val="7D55AFF0"/>
    <w:rsid w:val="7D943419"/>
    <w:rsid w:val="7DC66AAC"/>
    <w:rsid w:val="7DD541F5"/>
    <w:rsid w:val="7E07D239"/>
    <w:rsid w:val="7E345659"/>
    <w:rsid w:val="7E3617D2"/>
    <w:rsid w:val="7E465272"/>
    <w:rsid w:val="7E9E4F8F"/>
    <w:rsid w:val="7EE34EA2"/>
    <w:rsid w:val="7F20F723"/>
    <w:rsid w:val="7F2151E6"/>
    <w:rsid w:val="7F889147"/>
    <w:rsid w:val="7FC02E98"/>
    <w:rsid w:val="7FD42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0ABD8E"/>
  <w15:chartTrackingRefBased/>
  <w15:docId w15:val="{74446E6C-7A06-4AF5-B377-EA93F97D2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2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1AD7"/>
    <w:pPr>
      <w:spacing w:line="276" w:lineRule="auto"/>
      <w:contextualSpacing/>
    </w:pPr>
    <w:rPr>
      <w:rFonts w:ascii="Barlow" w:hAnsi="Barlow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1492"/>
    <w:pPr>
      <w:keepNext/>
      <w:keepLines/>
      <w:spacing w:before="360" w:after="80"/>
      <w:outlineLvl w:val="0"/>
    </w:pPr>
    <w:rPr>
      <w:rFonts w:eastAsiaTheme="majorEastAsia" w:cstheme="majorBidi"/>
      <w:color w:val="1F3B73"/>
      <w:sz w:val="44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66D1F"/>
    <w:pPr>
      <w:keepNext/>
      <w:keepLines/>
      <w:spacing w:before="240" w:after="80"/>
      <w:outlineLvl w:val="1"/>
    </w:pPr>
    <w:rPr>
      <w:rFonts w:eastAsiaTheme="majorEastAsia" w:cs="Times New Roman (Headings CS)"/>
      <w:caps/>
      <w:color w:val="1F3B73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F2384"/>
    <w:pPr>
      <w:keepNext/>
      <w:keepLines/>
      <w:spacing w:before="160" w:after="80"/>
      <w:outlineLvl w:val="2"/>
    </w:pPr>
    <w:rPr>
      <w:rFonts w:eastAsiaTheme="majorEastAsia" w:cstheme="majorBidi"/>
      <w:color w:val="1F3B7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F1025"/>
    <w:pPr>
      <w:keepNext/>
      <w:keepLines/>
      <w:spacing w:before="80" w:after="40"/>
      <w:outlineLvl w:val="3"/>
    </w:pPr>
    <w:rPr>
      <w:rFonts w:eastAsiaTheme="majorEastAsia" w:cstheme="majorBidi"/>
      <w:b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F35C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35C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35C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35C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35C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1492"/>
    <w:rPr>
      <w:rFonts w:ascii="Barlow" w:eastAsiaTheme="majorEastAsia" w:hAnsi="Barlow" w:cstheme="majorBidi"/>
      <w:color w:val="1F3B73"/>
      <w:sz w:val="44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66D1F"/>
    <w:rPr>
      <w:rFonts w:ascii="Barlow" w:eastAsiaTheme="majorEastAsia" w:hAnsi="Barlow" w:cs="Times New Roman (Headings CS)"/>
      <w:caps/>
      <w:color w:val="1F3B73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F2384"/>
    <w:rPr>
      <w:rFonts w:ascii="Barlow" w:eastAsiaTheme="majorEastAsia" w:hAnsi="Barlow" w:cstheme="majorBidi"/>
      <w:color w:val="1F3B73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0F1025"/>
    <w:rPr>
      <w:rFonts w:ascii="Barlow" w:eastAsiaTheme="majorEastAsia" w:hAnsi="Barlow" w:cstheme="majorBidi"/>
      <w:b/>
      <w:i/>
      <w:iCs/>
      <w:color w:val="0F4761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8F35C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35C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35C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35C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35C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51243D"/>
    <w:pPr>
      <w:spacing w:before="600" w:after="80" w:line="240" w:lineRule="auto"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243D"/>
    <w:rPr>
      <w:rFonts w:ascii="Barlow" w:eastAsiaTheme="majorEastAsia" w:hAnsi="Barlow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51243D"/>
    <w:pPr>
      <w:numPr>
        <w:ilvl w:val="1"/>
      </w:numPr>
      <w:jc w:val="center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243D"/>
    <w:rPr>
      <w:rFonts w:ascii="Barlow" w:eastAsiaTheme="majorEastAsia" w:hAnsi="Barlow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F35C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F35C7"/>
    <w:rPr>
      <w:i/>
      <w:iCs/>
      <w:color w:val="404040" w:themeColor="text1" w:themeTint="BF"/>
    </w:rPr>
  </w:style>
  <w:style w:type="paragraph" w:styleId="ListParagraph">
    <w:name w:val="List Paragraph"/>
    <w:aliases w:val="CAB - List Bullet,LP,List Bullet Cab,List Paragraph1,List1,Normal paragraph text,cS List Paragraph,SEP List Paragraph"/>
    <w:basedOn w:val="Normal"/>
    <w:link w:val="ListParagraphChar"/>
    <w:uiPriority w:val="34"/>
    <w:qFormat/>
    <w:rsid w:val="008F35C7"/>
    <w:pPr>
      <w:ind w:left="720"/>
    </w:pPr>
  </w:style>
  <w:style w:type="character" w:styleId="IntenseEmphasis">
    <w:name w:val="Intense Emphasis"/>
    <w:basedOn w:val="DefaultParagraphFont"/>
    <w:uiPriority w:val="21"/>
    <w:qFormat/>
    <w:rsid w:val="008F35C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35C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35C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F35C7"/>
    <w:rPr>
      <w:b/>
      <w:bCs/>
      <w:smallCaps/>
      <w:color w:val="0F4761" w:themeColor="accent1" w:themeShade="BF"/>
      <w:spacing w:val="5"/>
    </w:rPr>
  </w:style>
  <w:style w:type="character" w:customStyle="1" w:styleId="ListParagraphChar">
    <w:name w:val="List Paragraph Char"/>
    <w:aliases w:val="CAB - List Bullet Char,LP Char,List Bullet Cab Char,List Paragraph1 Char,List1 Char,Normal paragraph text Char,cS List Paragraph Char,SEP List Paragraph Char"/>
    <w:link w:val="ListParagraph"/>
    <w:uiPriority w:val="34"/>
    <w:rsid w:val="008F35C7"/>
  </w:style>
  <w:style w:type="paragraph" w:customStyle="1" w:styleId="TableParagraph">
    <w:name w:val="Table Paragraph"/>
    <w:basedOn w:val="Normal"/>
    <w:uiPriority w:val="1"/>
    <w:qFormat/>
    <w:rsid w:val="008F35C7"/>
    <w:pPr>
      <w:widowControl w:val="0"/>
      <w:spacing w:after="0" w:line="240" w:lineRule="auto"/>
    </w:pPr>
    <w:rPr>
      <w:rFonts w:ascii="Calibri" w:eastAsia="Calibri" w:hAnsi="Calibri" w:cs="Times New Roman"/>
      <w:kern w:val="0"/>
      <w:szCs w:val="22"/>
      <w:lang w:val="en-US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8F35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5C7"/>
  </w:style>
  <w:style w:type="paragraph" w:styleId="Footer">
    <w:name w:val="footer"/>
    <w:basedOn w:val="Normal"/>
    <w:link w:val="FooterChar"/>
    <w:uiPriority w:val="99"/>
    <w:unhideWhenUsed/>
    <w:rsid w:val="008F35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5C7"/>
  </w:style>
  <w:style w:type="table" w:styleId="TableGrid">
    <w:name w:val="Table Grid"/>
    <w:aliases w:val="Smart Text Table"/>
    <w:basedOn w:val="TableNormal"/>
    <w:uiPriority w:val="59"/>
    <w:rsid w:val="00701908"/>
    <w:pPr>
      <w:spacing w:after="24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en-A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01908"/>
    <w:rPr>
      <w:color w:val="808080"/>
    </w:rPr>
  </w:style>
  <w:style w:type="character" w:styleId="CommentReference">
    <w:name w:val="annotation reference"/>
    <w:basedOn w:val="DefaultParagraphFont"/>
    <w:uiPriority w:val="99"/>
    <w:unhideWhenUsed/>
    <w:rsid w:val="007019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1908"/>
    <w:pPr>
      <w:spacing w:after="200" w:line="240" w:lineRule="auto"/>
    </w:pPr>
    <w:rPr>
      <w:kern w:val="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1908"/>
    <w:rPr>
      <w:kern w:val="0"/>
      <w:sz w:val="20"/>
      <w:szCs w:val="20"/>
      <w14:ligatures w14:val="none"/>
    </w:rPr>
  </w:style>
  <w:style w:type="character" w:styleId="Mention">
    <w:name w:val="Mention"/>
    <w:basedOn w:val="DefaultParagraphFont"/>
    <w:uiPriority w:val="99"/>
    <w:unhideWhenUsed/>
    <w:rsid w:val="00701908"/>
    <w:rPr>
      <w:color w:val="2B579A"/>
      <w:shd w:val="clear" w:color="auto" w:fill="E1DFDD"/>
    </w:rPr>
  </w:style>
  <w:style w:type="paragraph" w:styleId="BodyText">
    <w:name w:val="Body Text"/>
    <w:basedOn w:val="Normal"/>
    <w:link w:val="BodyTextChar"/>
    <w:autoRedefine/>
    <w:uiPriority w:val="2"/>
    <w:qFormat/>
    <w:rsid w:val="006D5CBE"/>
    <w:pPr>
      <w:contextualSpacing w:val="0"/>
    </w:pPr>
    <w:rPr>
      <w:rFonts w:cs="Arial"/>
      <w:kern w:val="0"/>
      <w:szCs w:val="23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2"/>
    <w:rsid w:val="006D5CBE"/>
    <w:rPr>
      <w:rFonts w:ascii="Barlow" w:hAnsi="Barlow" w:cs="Arial"/>
      <w:kern w:val="0"/>
      <w:sz w:val="20"/>
      <w:szCs w:val="23"/>
      <w14:ligatures w14:val="none"/>
    </w:rPr>
  </w:style>
  <w:style w:type="character" w:customStyle="1" w:styleId="Optional">
    <w:name w:val="Optional"/>
    <w:rsid w:val="008E45B1"/>
    <w:rPr>
      <w:color w:val="0000FF"/>
    </w:rPr>
  </w:style>
  <w:style w:type="paragraph" w:customStyle="1" w:styleId="Default">
    <w:name w:val="Default"/>
    <w:rsid w:val="00C22ED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</w:rPr>
  </w:style>
  <w:style w:type="paragraph" w:styleId="Revision">
    <w:name w:val="Revision"/>
    <w:hidden/>
    <w:uiPriority w:val="99"/>
    <w:semiHidden/>
    <w:rsid w:val="00222F6B"/>
    <w:pPr>
      <w:spacing w:after="0" w:line="240" w:lineRule="auto"/>
    </w:pPr>
    <w:rPr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2F6B"/>
    <w:pPr>
      <w:spacing w:after="160"/>
    </w:pPr>
    <w:rPr>
      <w:b/>
      <w:bCs/>
      <w:kern w:val="2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2F6B"/>
    <w:rPr>
      <w:b/>
      <w:bCs/>
      <w:kern w:val="0"/>
      <w:sz w:val="20"/>
      <w:szCs w:val="20"/>
      <w14:ligatures w14:val="none"/>
    </w:rPr>
  </w:style>
  <w:style w:type="character" w:styleId="Hyperlink">
    <w:name w:val="Hyperlink"/>
    <w:basedOn w:val="DefaultParagraphFont"/>
    <w:uiPriority w:val="99"/>
    <w:unhideWhenUsed/>
    <w:rPr>
      <w:color w:val="467886" w:themeColor="hyperlink"/>
      <w:u w:val="single"/>
    </w:rPr>
  </w:style>
  <w:style w:type="paragraph" w:customStyle="1" w:styleId="Compact">
    <w:name w:val="Compact"/>
    <w:link w:val="CompactChar"/>
    <w:autoRedefine/>
    <w:qFormat/>
    <w:rsid w:val="00C40BC7"/>
    <w:pPr>
      <w:spacing w:before="120"/>
      <w:ind w:left="357"/>
      <w:contextualSpacing/>
    </w:pPr>
    <w:rPr>
      <w:rFonts w:ascii="Barlow" w:hAnsi="Barlow" w:cs="Arial"/>
      <w:kern w:val="0"/>
      <w:sz w:val="18"/>
      <w:szCs w:val="23"/>
      <w:lang w:val="en-US"/>
      <w14:ligatures w14:val="none"/>
    </w:rPr>
  </w:style>
  <w:style w:type="character" w:customStyle="1" w:styleId="CompactChar">
    <w:name w:val="Compact Char"/>
    <w:basedOn w:val="BodyTextChar"/>
    <w:link w:val="Compact"/>
    <w:rsid w:val="00C40BC7"/>
    <w:rPr>
      <w:rFonts w:ascii="Barlow" w:hAnsi="Barlow" w:cs="Arial"/>
      <w:kern w:val="0"/>
      <w:sz w:val="18"/>
      <w:szCs w:val="23"/>
      <w:lang w:val="en-US"/>
      <w14:ligatures w14:val="none"/>
    </w:rPr>
  </w:style>
  <w:style w:type="paragraph" w:customStyle="1" w:styleId="TextboxStyle">
    <w:name w:val="TextboxStyle"/>
    <w:link w:val="TextboxStyleChar"/>
    <w:autoRedefine/>
    <w:qFormat/>
    <w:rsid w:val="001632DD"/>
    <w:pPr>
      <w:pBdr>
        <w:top w:val="single" w:sz="4" w:space="1" w:color="000000" w:themeColor="text1"/>
        <w:left w:val="single" w:sz="4" w:space="4" w:color="000000" w:themeColor="text1"/>
        <w:bottom w:val="single" w:sz="4" w:space="1" w:color="000000" w:themeColor="text1"/>
        <w:right w:val="single" w:sz="4" w:space="4" w:color="000000" w:themeColor="text1"/>
      </w:pBdr>
      <w:shd w:val="pct10" w:color="auto" w:fill="FFFFFF" w:themeFill="background1"/>
      <w:spacing w:before="360" w:after="240"/>
      <w:contextualSpacing/>
    </w:pPr>
    <w:rPr>
      <w:rFonts w:ascii="Barlow" w:hAnsi="Barlow" w:cs="Arial"/>
      <w:kern w:val="0"/>
      <w:sz w:val="20"/>
      <w:szCs w:val="23"/>
      <w:lang w:val="en-US"/>
      <w14:ligatures w14:val="none"/>
    </w:rPr>
  </w:style>
  <w:style w:type="character" w:customStyle="1" w:styleId="TextboxStyleChar">
    <w:name w:val="TextboxStyle Char"/>
    <w:basedOn w:val="CompactChar"/>
    <w:link w:val="TextboxStyle"/>
    <w:rsid w:val="001632DD"/>
    <w:rPr>
      <w:rFonts w:ascii="Barlow" w:hAnsi="Barlow" w:cs="Arial"/>
      <w:kern w:val="0"/>
      <w:sz w:val="20"/>
      <w:szCs w:val="23"/>
      <w:shd w:val="pct10" w:color="auto" w:fill="FFFFFF" w:themeFill="background1"/>
      <w:lang w:val="en-US"/>
      <w14:ligatures w14:val="none"/>
    </w:rPr>
  </w:style>
  <w:style w:type="paragraph" w:customStyle="1" w:styleId="TextboxStyleList">
    <w:name w:val="TextboxStyleList"/>
    <w:link w:val="TextboxStyleListChar"/>
    <w:autoRedefine/>
    <w:qFormat/>
    <w:rsid w:val="001632DD"/>
    <w:pPr>
      <w:numPr>
        <w:numId w:val="3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0" w:color="auto" w:fill="auto"/>
      <w:spacing w:before="360" w:after="240" w:line="276" w:lineRule="auto"/>
      <w:ind w:left="357" w:hanging="357"/>
      <w:contextualSpacing/>
    </w:pPr>
    <w:rPr>
      <w:rFonts w:ascii="Barlow" w:hAnsi="Barlow" w:cs="Arial"/>
      <w:kern w:val="0"/>
      <w:sz w:val="18"/>
      <w:szCs w:val="23"/>
      <w:lang w:val="en-US"/>
      <w14:ligatures w14:val="none"/>
    </w:rPr>
  </w:style>
  <w:style w:type="character" w:customStyle="1" w:styleId="TextboxStyleListChar">
    <w:name w:val="TextboxStyleList Char"/>
    <w:basedOn w:val="CompactChar"/>
    <w:link w:val="TextboxStyleList"/>
    <w:rsid w:val="001632DD"/>
    <w:rPr>
      <w:rFonts w:ascii="Barlow" w:hAnsi="Barlow" w:cs="Arial"/>
      <w:kern w:val="0"/>
      <w:sz w:val="18"/>
      <w:szCs w:val="23"/>
      <w:shd w:val="pct10" w:color="auto" w:fill="auto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380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microsoft.com/office/2020/10/relationships/intelligence" Target="intelligence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9/05/relationships/documenttasks" Target="documenttasks/documenttasks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8F2F8711-EA78-4BFB-AD30-1FCF9936F69A}">
    <t:Anchor>
      <t:Comment id="1827144174"/>
    </t:Anchor>
    <t:History>
      <t:Event id="{81DA7DA0-7AAB-4ABB-9B7C-DD55D8C2320A}" time="2024-08-29T00:48:51.808Z">
        <t:Attribution userId="S::adrienne.gregory@telethonkids.org.au::eb7a9c5d-9bc4-4d16-947b-63fc5f66d27f" userProvider="AD" userName="Adrienne Gregory"/>
        <t:Anchor>
          <t:Comment id="1827144174"/>
        </t:Anchor>
        <t:Create/>
      </t:Event>
      <t:Event id="{2E6F8945-0CE3-401E-8E5A-D039D8AF73BB}" time="2024-08-29T00:48:51.808Z">
        <t:Attribution userId="S::adrienne.gregory@telethonkids.org.au::eb7a9c5d-9bc4-4d16-947b-63fc5f66d27f" userProvider="AD" userName="Adrienne Gregory"/>
        <t:Anchor>
          <t:Comment id="1827144174"/>
        </t:Anchor>
        <t:Assign userId="S::Vu.Vuong@telethonkids.org.au::1487b34e-08c6-4d15-a868-0cfb5150f440" userProvider="AD" userName="Vu Vuong"/>
      </t:Event>
      <t:Event id="{F00B5B88-19F6-4DB7-B189-81A0FA27067F}" time="2024-08-29T00:48:51.808Z">
        <t:Attribution userId="S::adrienne.gregory@telethonkids.org.au::eb7a9c5d-9bc4-4d16-947b-63fc5f66d27f" userProvider="AD" userName="Adrienne Gregory"/>
        <t:Anchor>
          <t:Comment id="1827144174"/>
        </t:Anchor>
        <t:SetTitle title="@Vu Vuong are there any other TKI-based projects you would like to add to your bio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2</Pages>
  <Words>131</Words>
  <Characters>753</Characters>
  <Application>Microsoft Office Word</Application>
  <DocSecurity>0</DocSecurity>
  <Lines>6</Lines>
  <Paragraphs>1</Paragraphs>
  <ScaleCrop>false</ScaleCrop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ne Gregory</dc:creator>
  <cp:keywords/>
  <dc:description/>
  <cp:lastModifiedBy>Matthew Cooper</cp:lastModifiedBy>
  <cp:revision>1004</cp:revision>
  <cp:lastPrinted>2024-09-04T04:47:00Z</cp:lastPrinted>
  <dcterms:created xsi:type="dcterms:W3CDTF">2024-08-18T06:10:00Z</dcterms:created>
  <dcterms:modified xsi:type="dcterms:W3CDTF">2024-09-20T00:41:00Z</dcterms:modified>
</cp:coreProperties>
</file>